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499456" w14:textId="77777777" w:rsidR="00771762" w:rsidRDefault="00771762">
      <w:pPr>
        <w:pStyle w:val="BodyText"/>
        <w:rPr>
          <w:rFonts w:ascii="Times New Roman"/>
        </w:rPr>
      </w:pPr>
    </w:p>
    <w:p w14:paraId="04CC8728" w14:textId="77777777" w:rsidR="00771762" w:rsidRDefault="00771762">
      <w:pPr>
        <w:pStyle w:val="BodyText"/>
        <w:spacing w:before="3" w:after="1"/>
        <w:rPr>
          <w:rFonts w:ascii="Times New Roman"/>
          <w:sz w:val="19"/>
        </w:rPr>
      </w:pPr>
    </w:p>
    <w:p w14:paraId="3569A9D4" w14:textId="77777777" w:rsidR="00771762" w:rsidRDefault="006A4A96">
      <w:pPr>
        <w:pStyle w:val="BodyText"/>
        <w:ind w:left="176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25A2CA2A" wp14:editId="71326B12">
            <wp:extent cx="1799143" cy="416051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9143" cy="416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4E882" w14:textId="77777777" w:rsidR="00771762" w:rsidRDefault="00771762">
      <w:pPr>
        <w:pStyle w:val="BodyText"/>
        <w:rPr>
          <w:rFonts w:ascii="Times New Roman"/>
          <w:sz w:val="22"/>
        </w:rPr>
      </w:pPr>
    </w:p>
    <w:p w14:paraId="1E788970" w14:textId="77777777" w:rsidR="00771762" w:rsidRDefault="00771762">
      <w:pPr>
        <w:pStyle w:val="BodyText"/>
        <w:rPr>
          <w:rFonts w:ascii="Times New Roman"/>
          <w:sz w:val="22"/>
        </w:rPr>
      </w:pPr>
    </w:p>
    <w:p w14:paraId="113D48BC" w14:textId="77777777" w:rsidR="00771762" w:rsidRDefault="00771762">
      <w:pPr>
        <w:pStyle w:val="BodyText"/>
        <w:spacing w:before="11"/>
        <w:rPr>
          <w:rFonts w:ascii="Times New Roman"/>
          <w:sz w:val="23"/>
        </w:rPr>
      </w:pPr>
    </w:p>
    <w:p w14:paraId="771C0CDD" w14:textId="77777777" w:rsidR="00771762" w:rsidRDefault="00D80B05">
      <w:pPr>
        <w:pStyle w:val="BodyText"/>
        <w:ind w:left="220"/>
      </w:pPr>
      <w:r>
        <w:pict w14:anchorId="36428C1F">
          <v:shapetype id="_x0000_t202" coordsize="21600,21600" o:spt="202" path="m,l,21600r21600,l21600,xe">
            <v:stroke joinstyle="miter"/>
            <v:path gradientshapeok="t" o:connecttype="rect"/>
          </v:shapetype>
          <v:shape id="_x0000_s1078" type="#_x0000_t202" style="position:absolute;left:0;text-align:left;margin-left:136.1pt;margin-top:.25pt;width:2.8pt;height:11.3pt;z-index:-252918784;mso-position-horizontal-relative:page" filled="f" stroked="f">
            <v:textbox inset="0,0,0,0">
              <w:txbxContent>
                <w:p w14:paraId="4C6F4DDF" w14:textId="77777777" w:rsidR="00771762" w:rsidRDefault="006A4A96">
                  <w:pPr>
                    <w:pStyle w:val="BodyText"/>
                    <w:spacing w:line="225" w:lineRule="exact"/>
                  </w:pPr>
                  <w:r>
                    <w:t>:</w:t>
                  </w:r>
                </w:p>
              </w:txbxContent>
            </v:textbox>
            <w10:wrap anchorx="page"/>
          </v:shape>
        </w:pict>
      </w:r>
      <w:r>
        <w:pict w14:anchorId="32066165">
          <v:rect id="_x0000_s1077" style="position:absolute;left:0;text-align:left;margin-left:134.9pt;margin-top:-5.75pt;width:15.6pt;height:18pt;z-index:-252914688;mso-position-horizontal-relative:page" stroked="f">
            <w10:wrap anchorx="page"/>
          </v:rect>
        </w:pict>
      </w:r>
      <w:r w:rsidR="006A4A96">
        <w:t xml:space="preserve">Nama </w:t>
      </w:r>
      <w:proofErr w:type="spellStart"/>
      <w:r w:rsidR="006A4A96">
        <w:t>Mahasiswa</w:t>
      </w:r>
      <w:proofErr w:type="spellEnd"/>
    </w:p>
    <w:p w14:paraId="0A267FD0" w14:textId="77777777" w:rsidR="00771762" w:rsidRDefault="00771762">
      <w:pPr>
        <w:pStyle w:val="BodyText"/>
        <w:rPr>
          <w:sz w:val="28"/>
        </w:rPr>
      </w:pPr>
    </w:p>
    <w:p w14:paraId="0201F60E" w14:textId="77777777" w:rsidR="00771762" w:rsidRDefault="00D80B05">
      <w:pPr>
        <w:pStyle w:val="BodyText"/>
        <w:spacing w:line="626" w:lineRule="auto"/>
        <w:ind w:left="220" w:right="993"/>
      </w:pPr>
      <w:r>
        <w:pict w14:anchorId="39D33B41">
          <v:shape id="_x0000_s1076" type="#_x0000_t202" style="position:absolute;left:0;text-align:left;margin-left:134.75pt;margin-top:23.9pt;width:232.45pt;height:18.75pt;z-index:251669504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07"/>
                    <w:gridCol w:w="307"/>
                    <w:gridCol w:w="309"/>
                    <w:gridCol w:w="309"/>
                    <w:gridCol w:w="307"/>
                    <w:gridCol w:w="307"/>
                    <w:gridCol w:w="312"/>
                    <w:gridCol w:w="307"/>
                    <w:gridCol w:w="307"/>
                    <w:gridCol w:w="309"/>
                    <w:gridCol w:w="309"/>
                    <w:gridCol w:w="307"/>
                    <w:gridCol w:w="307"/>
                    <w:gridCol w:w="307"/>
                    <w:gridCol w:w="312"/>
                  </w:tblGrid>
                  <w:tr w:rsidR="00771762" w14:paraId="6A234E61" w14:textId="77777777" w:rsidTr="006A4A96">
                    <w:trPr>
                      <w:trHeight w:val="345"/>
                    </w:trPr>
                    <w:tc>
                      <w:tcPr>
                        <w:tcW w:w="307" w:type="dxa"/>
                        <w:vAlign w:val="center"/>
                      </w:tcPr>
                      <w:p w14:paraId="7C7B986A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C9313AB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9" w:type="dxa"/>
                        <w:tcBorders>
                          <w:right w:val="single" w:sz="8" w:space="0" w:color="000000"/>
                        </w:tcBorders>
                        <w:vAlign w:val="center"/>
                      </w:tcPr>
                      <w:p w14:paraId="21665606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9" w:type="dxa"/>
                        <w:tcBorders>
                          <w:left w:val="single" w:sz="8" w:space="0" w:color="000000"/>
                        </w:tcBorders>
                        <w:vAlign w:val="center"/>
                      </w:tcPr>
                      <w:p w14:paraId="6DFEE1EB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662DE7FC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A2992E1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77F47D87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980A24B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6DF19FF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9" w:type="dxa"/>
                        <w:tcBorders>
                          <w:right w:val="single" w:sz="8" w:space="0" w:color="000000"/>
                        </w:tcBorders>
                        <w:vAlign w:val="center"/>
                      </w:tcPr>
                      <w:p w14:paraId="47F52420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9" w:type="dxa"/>
                        <w:tcBorders>
                          <w:left w:val="single" w:sz="8" w:space="0" w:color="000000"/>
                        </w:tcBorders>
                        <w:vAlign w:val="center"/>
                      </w:tcPr>
                      <w:p w14:paraId="2277CD52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690C99A1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36EA356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667CD8A8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5E908AA2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</w:tr>
                </w:tbl>
                <w:p w14:paraId="6782BDCC" w14:textId="77777777" w:rsidR="00771762" w:rsidRDefault="0077176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pict w14:anchorId="7795051A">
          <v:shape id="_x0000_s1075" type="#_x0000_t202" style="position:absolute;left:0;text-align:left;margin-left:134.75pt;margin-top:52.45pt;width:170.8pt;height:18.75pt;z-index:251670528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</w:tblGrid>
                  <w:tr w:rsidR="00771762" w14:paraId="5221F397" w14:textId="77777777" w:rsidTr="006A4A96">
                    <w:trPr>
                      <w:trHeight w:val="345"/>
                    </w:trPr>
                    <w:tc>
                      <w:tcPr>
                        <w:tcW w:w="307" w:type="dxa"/>
                        <w:vAlign w:val="center"/>
                      </w:tcPr>
                      <w:p w14:paraId="3B5BB0B0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79635C4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68997445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620E73A0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F76A4EE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65A21633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63A9745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60C9E564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C72176D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7FF9923A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46BAEE9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</w:tr>
                </w:tbl>
                <w:p w14:paraId="7B8AC49D" w14:textId="77777777" w:rsidR="00771762" w:rsidRDefault="0077176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6A4A96">
        <w:t xml:space="preserve">No </w:t>
      </w:r>
      <w:proofErr w:type="spellStart"/>
      <w:r w:rsidR="006A4A96">
        <w:t>Kad</w:t>
      </w:r>
      <w:proofErr w:type="spellEnd"/>
      <w:r w:rsidR="006A4A96">
        <w:t xml:space="preserve"> </w:t>
      </w:r>
      <w:proofErr w:type="spellStart"/>
      <w:proofErr w:type="gramStart"/>
      <w:r w:rsidR="006A4A96">
        <w:t>Pengenalan</w:t>
      </w:r>
      <w:proofErr w:type="spellEnd"/>
      <w:r w:rsidR="006A4A96">
        <w:t xml:space="preserve"> :</w:t>
      </w:r>
      <w:proofErr w:type="gramEnd"/>
      <w:r w:rsidR="006A4A96">
        <w:t xml:space="preserve"> No. </w:t>
      </w:r>
      <w:proofErr w:type="spellStart"/>
      <w:r w:rsidR="006A4A96">
        <w:t>Matrik</w:t>
      </w:r>
      <w:proofErr w:type="spellEnd"/>
      <w:r w:rsidR="006A4A96">
        <w:t xml:space="preserve"> :</w:t>
      </w:r>
    </w:p>
    <w:p w14:paraId="20492000" w14:textId="77777777" w:rsidR="00771762" w:rsidRDefault="006A4A96">
      <w:pPr>
        <w:pStyle w:val="BodyText"/>
        <w:rPr>
          <w:sz w:val="28"/>
        </w:rPr>
      </w:pPr>
      <w:r>
        <w:br w:type="column"/>
      </w:r>
    </w:p>
    <w:p w14:paraId="305D5A39" w14:textId="77777777" w:rsidR="00771762" w:rsidRDefault="00771762">
      <w:pPr>
        <w:pStyle w:val="BodyText"/>
        <w:rPr>
          <w:sz w:val="30"/>
        </w:rPr>
      </w:pPr>
    </w:p>
    <w:p w14:paraId="085B0C5C" w14:textId="77777777" w:rsidR="00771762" w:rsidRDefault="006A4A96">
      <w:pPr>
        <w:pStyle w:val="BodyText"/>
        <w:ind w:left="176"/>
        <w:rPr>
          <w:rFonts w:ascii="Arial Black"/>
        </w:rPr>
      </w:pPr>
      <w:r>
        <w:rPr>
          <w:rFonts w:ascii="Arial Black"/>
        </w:rPr>
        <w:t>BORANG PENDAFTARAN KURSUS</w:t>
      </w:r>
    </w:p>
    <w:p w14:paraId="27F5DC1F" w14:textId="77777777" w:rsidR="00771762" w:rsidRDefault="00771762">
      <w:pPr>
        <w:pStyle w:val="BodyText"/>
        <w:rPr>
          <w:rFonts w:ascii="Arial Black"/>
          <w:sz w:val="28"/>
        </w:rPr>
      </w:pPr>
    </w:p>
    <w:p w14:paraId="1E0A5BAB" w14:textId="77777777" w:rsidR="00771762" w:rsidRDefault="00771762">
      <w:pPr>
        <w:pStyle w:val="BodyText"/>
        <w:rPr>
          <w:rFonts w:ascii="Arial Black"/>
          <w:sz w:val="28"/>
        </w:rPr>
      </w:pPr>
    </w:p>
    <w:p w14:paraId="0E6B70C3" w14:textId="77777777" w:rsidR="00771762" w:rsidRDefault="00771762">
      <w:pPr>
        <w:pStyle w:val="BodyText"/>
        <w:rPr>
          <w:rFonts w:ascii="Arial Black"/>
          <w:sz w:val="28"/>
        </w:rPr>
      </w:pPr>
    </w:p>
    <w:p w14:paraId="4AD1A0D0" w14:textId="77777777" w:rsidR="00771762" w:rsidRDefault="00771762">
      <w:pPr>
        <w:pStyle w:val="BodyText"/>
        <w:spacing w:before="12"/>
        <w:rPr>
          <w:rFonts w:ascii="Arial Black"/>
          <w:sz w:val="21"/>
        </w:rPr>
      </w:pPr>
    </w:p>
    <w:p w14:paraId="67131956" w14:textId="77777777" w:rsidR="00771762" w:rsidRDefault="00D80B05">
      <w:pPr>
        <w:pStyle w:val="BodyText"/>
        <w:jc w:val="right"/>
      </w:pPr>
      <w:r>
        <w:pict w14:anchorId="2AF1A424">
          <v:shape id="_x0000_s1074" type="#_x0000_t202" style="position:absolute;left:0;text-align:left;margin-left:154.45pt;margin-top:-5.6pt;width:232.45pt;height:18.75pt;z-index:25166848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</w:tblGrid>
                  <w:tr w:rsidR="00771762" w14:paraId="6C71A347" w14:textId="77777777" w:rsidTr="006A4A96">
                    <w:trPr>
                      <w:trHeight w:val="345"/>
                    </w:trPr>
                    <w:tc>
                      <w:tcPr>
                        <w:tcW w:w="307" w:type="dxa"/>
                        <w:vAlign w:val="center"/>
                      </w:tcPr>
                      <w:p w14:paraId="114F2D72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258F2BDB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092484E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6EC805A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A04B006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60E1A56A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B93C3C0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EC97A55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12670A10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5F9D2F8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C1F2EB0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34EF16D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4690B41F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85AD4B7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F9F46F3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</w:tr>
                </w:tbl>
                <w:p w14:paraId="5E91D42D" w14:textId="77777777" w:rsidR="00771762" w:rsidRDefault="0077176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proofErr w:type="spellStart"/>
      <w:r w:rsidR="006A4A96">
        <w:t>Sesi</w:t>
      </w:r>
      <w:proofErr w:type="spellEnd"/>
      <w:r w:rsidR="006A4A96">
        <w:t xml:space="preserve"> / Semester</w:t>
      </w:r>
    </w:p>
    <w:p w14:paraId="62BFE6E9" w14:textId="77777777" w:rsidR="00771762" w:rsidRDefault="006A4A96">
      <w:pPr>
        <w:spacing w:before="79"/>
        <w:ind w:left="195"/>
        <w:rPr>
          <w:b/>
          <w:sz w:val="16"/>
        </w:rPr>
      </w:pPr>
      <w:r>
        <w:br w:type="column"/>
      </w:r>
      <w:r>
        <w:rPr>
          <w:b/>
          <w:sz w:val="16"/>
        </w:rPr>
        <w:t>USB/PPSM/RK002</w:t>
      </w:r>
    </w:p>
    <w:p w14:paraId="770A5D58" w14:textId="77777777" w:rsidR="00771762" w:rsidRDefault="00771762">
      <w:pPr>
        <w:pStyle w:val="BodyText"/>
        <w:rPr>
          <w:b/>
        </w:rPr>
      </w:pPr>
    </w:p>
    <w:p w14:paraId="63ABFDF7" w14:textId="77777777" w:rsidR="00771762" w:rsidRDefault="00771762">
      <w:pPr>
        <w:pStyle w:val="BodyText"/>
        <w:rPr>
          <w:b/>
        </w:rPr>
      </w:pPr>
    </w:p>
    <w:p w14:paraId="583AD674" w14:textId="77777777" w:rsidR="00771762" w:rsidRDefault="00771762">
      <w:pPr>
        <w:pStyle w:val="BodyText"/>
        <w:rPr>
          <w:b/>
        </w:rPr>
      </w:pPr>
    </w:p>
    <w:p w14:paraId="6442054B" w14:textId="77777777" w:rsidR="00771762" w:rsidRDefault="00771762">
      <w:pPr>
        <w:pStyle w:val="BodyText"/>
        <w:rPr>
          <w:b/>
        </w:rPr>
      </w:pPr>
    </w:p>
    <w:p w14:paraId="53D1F054" w14:textId="77777777" w:rsidR="00771762" w:rsidRDefault="00771762">
      <w:pPr>
        <w:pStyle w:val="BodyText"/>
        <w:rPr>
          <w:b/>
        </w:rPr>
      </w:pPr>
    </w:p>
    <w:p w14:paraId="37FD9770" w14:textId="77777777" w:rsidR="00771762" w:rsidRDefault="00771762">
      <w:pPr>
        <w:pStyle w:val="BodyText"/>
        <w:rPr>
          <w:b/>
        </w:rPr>
      </w:pPr>
    </w:p>
    <w:p w14:paraId="16A78420" w14:textId="77777777" w:rsidR="00771762" w:rsidRDefault="00771762">
      <w:pPr>
        <w:pStyle w:val="BodyText"/>
        <w:rPr>
          <w:b/>
        </w:rPr>
      </w:pPr>
    </w:p>
    <w:p w14:paraId="33846A56" w14:textId="77777777" w:rsidR="00771762" w:rsidRDefault="00771762">
      <w:pPr>
        <w:pStyle w:val="BodyText"/>
        <w:rPr>
          <w:b/>
        </w:rPr>
      </w:pPr>
    </w:p>
    <w:p w14:paraId="79F02D3F" w14:textId="77777777" w:rsidR="00771762" w:rsidRDefault="00771762">
      <w:pPr>
        <w:pStyle w:val="BodyText"/>
        <w:spacing w:before="9"/>
        <w:rPr>
          <w:b/>
          <w:sz w:val="21"/>
        </w:rPr>
      </w:pPr>
    </w:p>
    <w:tbl>
      <w:tblPr>
        <w:tblW w:w="0" w:type="auto"/>
        <w:tblInd w:w="22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307"/>
        <w:gridCol w:w="307"/>
        <w:gridCol w:w="307"/>
        <w:gridCol w:w="312"/>
      </w:tblGrid>
      <w:tr w:rsidR="00771762" w14:paraId="5C289C89" w14:textId="77777777">
        <w:trPr>
          <w:trHeight w:val="345"/>
        </w:trPr>
        <w:tc>
          <w:tcPr>
            <w:tcW w:w="312" w:type="dxa"/>
          </w:tcPr>
          <w:p w14:paraId="0E04B915" w14:textId="77777777" w:rsidR="00771762" w:rsidRDefault="006A4A96">
            <w:pPr>
              <w:pStyle w:val="TableParagraph"/>
              <w:spacing w:before="65"/>
              <w:ind w:left="153"/>
              <w:rPr>
                <w:rFonts w:ascii="Times New Roman"/>
              </w:rPr>
            </w:pPr>
            <w:r>
              <w:rPr>
                <w:rFonts w:ascii="Times New Roman"/>
              </w:rPr>
              <w:t>2</w:t>
            </w:r>
          </w:p>
        </w:tc>
        <w:tc>
          <w:tcPr>
            <w:tcW w:w="307" w:type="dxa"/>
          </w:tcPr>
          <w:p w14:paraId="663D2362" w14:textId="77777777" w:rsidR="00771762" w:rsidRDefault="006A4A96">
            <w:pPr>
              <w:pStyle w:val="TableParagraph"/>
              <w:spacing w:before="65"/>
              <w:ind w:left="148"/>
              <w:rPr>
                <w:rFonts w:ascii="Times New Roman"/>
              </w:rPr>
            </w:pPr>
            <w:r>
              <w:rPr>
                <w:rFonts w:ascii="Times New Roman"/>
              </w:rPr>
              <w:t>0</w:t>
            </w:r>
          </w:p>
        </w:tc>
        <w:tc>
          <w:tcPr>
            <w:tcW w:w="307" w:type="dxa"/>
          </w:tcPr>
          <w:p w14:paraId="52834EC0" w14:textId="77777777" w:rsidR="00771762" w:rsidRDefault="006A4A96">
            <w:pPr>
              <w:pStyle w:val="TableParagraph"/>
              <w:spacing w:before="65"/>
              <w:ind w:left="148"/>
              <w:rPr>
                <w:rFonts w:ascii="Times New Roman"/>
              </w:rPr>
            </w:pPr>
            <w:r>
              <w:rPr>
                <w:rFonts w:ascii="Times New Roman"/>
              </w:rPr>
              <w:t>2</w:t>
            </w:r>
          </w:p>
        </w:tc>
        <w:tc>
          <w:tcPr>
            <w:tcW w:w="307" w:type="dxa"/>
          </w:tcPr>
          <w:p w14:paraId="12710806" w14:textId="77777777" w:rsidR="00771762" w:rsidRDefault="006A4A96">
            <w:pPr>
              <w:pStyle w:val="TableParagraph"/>
              <w:spacing w:before="65"/>
              <w:ind w:left="153"/>
              <w:rPr>
                <w:rFonts w:ascii="Times New Roman"/>
              </w:rPr>
            </w:pPr>
            <w:r>
              <w:rPr>
                <w:rFonts w:ascii="Times New Roman"/>
              </w:rPr>
              <w:t>1</w:t>
            </w:r>
          </w:p>
        </w:tc>
        <w:tc>
          <w:tcPr>
            <w:tcW w:w="312" w:type="dxa"/>
          </w:tcPr>
          <w:p w14:paraId="154D93B7" w14:textId="77777777" w:rsidR="00771762" w:rsidRDefault="006A4A96">
            <w:pPr>
              <w:pStyle w:val="TableParagraph"/>
              <w:spacing w:before="65"/>
              <w:ind w:left="153"/>
              <w:rPr>
                <w:rFonts w:ascii="Times New Roman"/>
              </w:rPr>
            </w:pPr>
            <w:r>
              <w:rPr>
                <w:rFonts w:ascii="Times New Roman"/>
              </w:rPr>
              <w:t>1</w:t>
            </w:r>
          </w:p>
        </w:tc>
      </w:tr>
    </w:tbl>
    <w:p w14:paraId="1D0A116F" w14:textId="77777777" w:rsidR="00771762" w:rsidRDefault="00D80B05">
      <w:pPr>
        <w:pStyle w:val="BodyText"/>
        <w:spacing w:before="35"/>
        <w:ind w:left="176"/>
      </w:pPr>
      <w:r>
        <w:pict w14:anchorId="1332CFEC">
          <v:group id="_x0000_s1068" style="position:absolute;left:0;text-align:left;margin-left:53.3pt;margin-top:-59.9pt;width:513.85pt;height:4.35pt;z-index:-252917760;mso-position-horizontal-relative:page;mso-position-vertical-relative:text" coordorigin="1066,-1198" coordsize="10277,87">
            <v:shape id="_x0000_s1073" style="position:absolute;left:1065;top:-1184;width:1637;height:58" coordorigin="1066,-1184" coordsize="1637,58" o:spt="100" adj="0,,0" path="m1066,-1126r1636,m1066,-1184r1636,e" filled="f" strokeweight="1.44pt">
              <v:stroke joinstyle="round"/>
              <v:formulas/>
              <v:path arrowok="t" o:connecttype="segments"/>
            </v:shape>
            <v:shape id="_x0000_s1072" style="position:absolute;left:2688;top:-1199;width:87;height:87" coordorigin="2688,-1198" coordsize="87,87" o:spt="100" adj="0,,0" path="m2774,-1141r-86,l2688,-1112r86,l2774,-1141t,-57l2688,-1198r,29l2774,-1169r,-29e" fillcolor="black" stroked="f">
              <v:stroke joinstyle="round"/>
              <v:formulas/>
              <v:path arrowok="t" o:connecttype="segments"/>
            </v:shape>
            <v:shape id="_x0000_s1071" style="position:absolute;left:2774;top:-1184;width:5688;height:58" coordorigin="2774,-1184" coordsize="5688,58" o:spt="100" adj="0,,0" path="m2774,-1126r5688,m2774,-1184r5688,e" filled="f" strokeweight="1.44pt">
              <v:stroke joinstyle="round"/>
              <v:formulas/>
              <v:path arrowok="t" o:connecttype="segments"/>
            </v:shape>
            <v:shape id="_x0000_s1070" style="position:absolute;left:8448;top:-1199;width:87;height:87" coordorigin="8448,-1198" coordsize="87,87" o:spt="100" adj="0,,0" path="m8534,-1141r-86,l8448,-1112r86,l8534,-1141t,-57l8448,-1198r,29l8534,-1169r,-29e" fillcolor="black" stroked="f">
              <v:stroke joinstyle="round"/>
              <v:formulas/>
              <v:path arrowok="t" o:connecttype="segments"/>
            </v:shape>
            <v:shape id="_x0000_s1069" style="position:absolute;left:8534;top:-1184;width:2808;height:58" coordorigin="8534,-1184" coordsize="2808,58" o:spt="100" adj="0,,0" path="m8534,-1126r2808,m8534,-1184r2808,e" filled="f" strokeweight="1.44pt">
              <v:stroke joinstyle="round"/>
              <v:formulas/>
              <v:path arrowok="t" o:connecttype="segments"/>
            </v:shape>
            <w10:wrap anchorx="page"/>
          </v:group>
        </w:pict>
      </w:r>
      <w:r>
        <w:pict w14:anchorId="1F5F5838">
          <v:shape id="_x0000_s1067" type="#_x0000_t202" style="position:absolute;left:0;text-align:left;margin-left:134.5pt;margin-top:-48.05pt;width:433.1pt;height:18.75pt;z-index:251667456;mso-position-horizontal-relative:page;mso-position-vertical-relative:text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</w:tblGrid>
                  <w:tr w:rsidR="00771762" w:rsidRPr="00D80B05" w14:paraId="6442A29A" w14:textId="77777777" w:rsidTr="006A4A96">
                    <w:trPr>
                      <w:trHeight w:val="345"/>
                    </w:trPr>
                    <w:tc>
                      <w:tcPr>
                        <w:tcW w:w="312" w:type="dxa"/>
                        <w:vAlign w:val="center"/>
                      </w:tcPr>
                      <w:p w14:paraId="71411E09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6A2A3820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0B82360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63320E76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261B6FC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9B5AD86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9CECE90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6DD73ED4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5924705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7BB7C56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3E9DA9E9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18C321A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A6ADCD9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0A73CA9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1ACEF258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033D05F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ECD7B0B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1BF6271F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D4786BC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C08B629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54110E6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2C31FE67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4F98DC3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4C02B3C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1B477BE2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06853D6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D64FE33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678D2FB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</w:tr>
                </w:tbl>
                <w:p w14:paraId="6B64C95B" w14:textId="77777777" w:rsidR="00771762" w:rsidRPr="00D80B05" w:rsidRDefault="00771762">
                  <w:pPr>
                    <w:pStyle w:val="BodyText"/>
                    <w:rPr>
                      <w:sz w:val="28"/>
                      <w:szCs w:val="28"/>
                    </w:rPr>
                  </w:pPr>
                </w:p>
              </w:txbxContent>
            </v:textbox>
            <w10:wrap anchorx="page"/>
          </v:shape>
        </w:pict>
      </w:r>
      <w:r w:rsidR="006A4A96">
        <w:t>(</w:t>
      </w:r>
      <w:proofErr w:type="spellStart"/>
      <w:proofErr w:type="gramStart"/>
      <w:r w:rsidR="006A4A96">
        <w:t>Cth</w:t>
      </w:r>
      <w:proofErr w:type="spellEnd"/>
      <w:r w:rsidR="006A4A96">
        <w:t xml:space="preserve"> :</w:t>
      </w:r>
      <w:proofErr w:type="gramEnd"/>
      <w:r w:rsidR="006A4A96">
        <w:t xml:space="preserve"> 18192)</w:t>
      </w:r>
    </w:p>
    <w:p w14:paraId="264B84C0" w14:textId="77777777" w:rsidR="00771762" w:rsidRDefault="00771762">
      <w:pPr>
        <w:sectPr w:rsidR="00771762">
          <w:type w:val="continuous"/>
          <w:pgSz w:w="12240" w:h="15840"/>
          <w:pgMar w:top="620" w:right="620" w:bottom="0" w:left="860" w:header="720" w:footer="720" w:gutter="0"/>
          <w:cols w:num="3" w:space="720" w:equalWidth="0">
            <w:col w:w="3135" w:space="383"/>
            <w:col w:w="5140" w:space="73"/>
            <w:col w:w="2029"/>
          </w:cols>
        </w:sectPr>
      </w:pPr>
    </w:p>
    <w:p w14:paraId="3A3080C8" w14:textId="77777777" w:rsidR="00771762" w:rsidRDefault="00D80B05">
      <w:pPr>
        <w:pStyle w:val="BodyText"/>
        <w:tabs>
          <w:tab w:val="left" w:pos="6522"/>
          <w:tab w:val="left" w:pos="10516"/>
        </w:tabs>
        <w:spacing w:line="225" w:lineRule="exact"/>
        <w:ind w:left="220"/>
      </w:pPr>
      <w:r>
        <w:pict w14:anchorId="27C81AC3">
          <v:group id="_x0000_s1064" style="position:absolute;left:0;text-align:left;margin-left:53.65pt;margin-top:15.95pt;width:513.6pt;height:68.65pt;z-index:-252915712;mso-position-horizontal-relative:page" coordorigin="1073,319" coordsize="10272,1373">
            <v:rect id="_x0000_s1066" style="position:absolute;left:1080;top:326;width:10258;height:1359" filled="f" strokeweight=".25397mm"/>
            <v:shape id="_x0000_s1065" type="#_x0000_t202" style="position:absolute;left:1072;top:319;width:10272;height:1373" filled="f" stroked="f">
              <v:textbox inset="0,0,0,0">
                <w:txbxContent>
                  <w:p w14:paraId="17327E79" w14:textId="77777777" w:rsidR="00771762" w:rsidRDefault="006A4A96">
                    <w:pPr>
                      <w:spacing w:before="88"/>
                      <w:ind w:left="1989"/>
                      <w:rPr>
                        <w:sz w:val="20"/>
                      </w:rPr>
                    </w:pPr>
                    <w:proofErr w:type="spellStart"/>
                    <w:r>
                      <w:rPr>
                        <w:sz w:val="20"/>
                      </w:rPr>
                      <w:t>Sila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</w:rPr>
                      <w:t>isikan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</w:rPr>
                      <w:t>petak-petak</w:t>
                    </w:r>
                    <w:proofErr w:type="spellEnd"/>
                    <w:r>
                      <w:rPr>
                        <w:sz w:val="20"/>
                      </w:rPr>
                      <w:t xml:space="preserve"> di </w:t>
                    </w:r>
                    <w:proofErr w:type="spellStart"/>
                    <w:r>
                      <w:rPr>
                        <w:sz w:val="20"/>
                      </w:rPr>
                      <w:t>bawah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</w:rPr>
                      <w:t>dengan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</w:rPr>
                      <w:t>terang</w:t>
                    </w:r>
                    <w:proofErr w:type="spellEnd"/>
                    <w:r>
                      <w:rPr>
                        <w:sz w:val="20"/>
                      </w:rPr>
                      <w:t xml:space="preserve"> dan </w:t>
                    </w:r>
                    <w:proofErr w:type="spellStart"/>
                    <w:r>
                      <w:rPr>
                        <w:sz w:val="20"/>
                      </w:rPr>
                      <w:t>betul</w:t>
                    </w:r>
                    <w:proofErr w:type="spellEnd"/>
                    <w:r>
                      <w:rPr>
                        <w:sz w:val="20"/>
                      </w:rPr>
                      <w:t xml:space="preserve">. </w:t>
                    </w:r>
                    <w:proofErr w:type="spellStart"/>
                    <w:r>
                      <w:rPr>
                        <w:sz w:val="20"/>
                      </w:rPr>
                      <w:t>Isikan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</w:rPr>
                      <w:t>kod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</w:rPr>
                      <w:t>seperti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proofErr w:type="gramStart"/>
                    <w:r>
                      <w:rPr>
                        <w:sz w:val="20"/>
                      </w:rPr>
                      <w:t>berikut</w:t>
                    </w:r>
                    <w:proofErr w:type="spellEnd"/>
                    <w:r>
                      <w:rPr>
                        <w:sz w:val="20"/>
                      </w:rPr>
                      <w:t xml:space="preserve"> :</w:t>
                    </w:r>
                    <w:proofErr w:type="gramEnd"/>
                  </w:p>
                </w:txbxContent>
              </v:textbox>
            </v:shape>
            <w10:wrap anchorx="page"/>
          </v:group>
        </w:pict>
      </w:r>
      <w:r w:rsidR="006A4A96">
        <w:t>No.</w:t>
      </w:r>
      <w:r w:rsidR="006A4A96">
        <w:rPr>
          <w:spacing w:val="1"/>
        </w:rPr>
        <w:t xml:space="preserve"> </w:t>
      </w:r>
      <w:proofErr w:type="gramStart"/>
      <w:r w:rsidR="006A4A96">
        <w:t>Tel</w:t>
      </w:r>
      <w:r w:rsidR="006A4A96">
        <w:rPr>
          <w:spacing w:val="-2"/>
        </w:rPr>
        <w:t xml:space="preserve"> </w:t>
      </w:r>
      <w:r w:rsidR="006A4A96">
        <w:t>:</w:t>
      </w:r>
      <w:proofErr w:type="gramEnd"/>
      <w:r w:rsidR="006A4A96">
        <w:tab/>
        <w:t xml:space="preserve">E-mail </w:t>
      </w:r>
      <w:r w:rsidR="006A4A96">
        <w:rPr>
          <w:spacing w:val="41"/>
        </w:rPr>
        <w:t xml:space="preserve"> </w:t>
      </w:r>
      <w:r w:rsidR="006A4A96">
        <w:t>:</w:t>
      </w:r>
      <w:r w:rsidR="006A4A96">
        <w:rPr>
          <w:spacing w:val="3"/>
        </w:rPr>
        <w:t xml:space="preserve"> </w:t>
      </w:r>
      <w:r w:rsidR="006A4A96">
        <w:rPr>
          <w:u w:val="single"/>
        </w:rPr>
        <w:t xml:space="preserve"> </w:t>
      </w:r>
      <w:r w:rsidR="006A4A96" w:rsidRPr="00D80B05">
        <w:rPr>
          <w:sz w:val="24"/>
          <w:szCs w:val="24"/>
          <w:u w:val="single"/>
        </w:rPr>
        <w:tab/>
      </w:r>
    </w:p>
    <w:p w14:paraId="71C959FC" w14:textId="77777777" w:rsidR="00771762" w:rsidRDefault="00771762">
      <w:pPr>
        <w:pStyle w:val="BodyText"/>
      </w:pPr>
    </w:p>
    <w:p w14:paraId="548E16E0" w14:textId="77777777" w:rsidR="00771762" w:rsidRDefault="00771762">
      <w:pPr>
        <w:pStyle w:val="BodyText"/>
      </w:pPr>
    </w:p>
    <w:p w14:paraId="6A1072CD" w14:textId="77777777" w:rsidR="00771762" w:rsidRDefault="00771762">
      <w:pPr>
        <w:pStyle w:val="BodyText"/>
        <w:spacing w:before="4"/>
        <w:rPr>
          <w:sz w:val="16"/>
        </w:rPr>
      </w:pPr>
    </w:p>
    <w:tbl>
      <w:tblPr>
        <w:tblW w:w="0" w:type="auto"/>
        <w:tblInd w:w="9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9"/>
        <w:gridCol w:w="2794"/>
        <w:gridCol w:w="1244"/>
        <w:gridCol w:w="3412"/>
      </w:tblGrid>
      <w:tr w:rsidR="00771762" w14:paraId="521D9962" w14:textId="77777777">
        <w:trPr>
          <w:trHeight w:val="458"/>
        </w:trPr>
        <w:tc>
          <w:tcPr>
            <w:tcW w:w="519" w:type="dxa"/>
          </w:tcPr>
          <w:p w14:paraId="1411241A" w14:textId="77777777" w:rsidR="00771762" w:rsidRDefault="006A4A96">
            <w:pPr>
              <w:pStyle w:val="TableParagraph"/>
              <w:spacing w:line="225" w:lineRule="exact"/>
              <w:ind w:left="50"/>
              <w:rPr>
                <w:sz w:val="20"/>
              </w:rPr>
            </w:pPr>
            <w:r>
              <w:rPr>
                <w:sz w:val="20"/>
              </w:rPr>
              <w:t>‘DT’</w:t>
            </w:r>
          </w:p>
          <w:p w14:paraId="70A2B60F" w14:textId="77777777" w:rsidR="00771762" w:rsidRDefault="006A4A96">
            <w:pPr>
              <w:pStyle w:val="TableParagraph"/>
              <w:spacing w:line="213" w:lineRule="exact"/>
              <w:ind w:left="50"/>
              <w:rPr>
                <w:sz w:val="20"/>
              </w:rPr>
            </w:pPr>
            <w:r>
              <w:rPr>
                <w:sz w:val="20"/>
              </w:rPr>
              <w:t>‘UM’</w:t>
            </w:r>
          </w:p>
        </w:tc>
        <w:tc>
          <w:tcPr>
            <w:tcW w:w="2794" w:type="dxa"/>
          </w:tcPr>
          <w:p w14:paraId="2D2F5BA1" w14:textId="77777777" w:rsidR="00771762" w:rsidRDefault="006A4A96">
            <w:pPr>
              <w:pStyle w:val="TableParagraph"/>
              <w:numPr>
                <w:ilvl w:val="0"/>
                <w:numId w:val="2"/>
              </w:numPr>
              <w:tabs>
                <w:tab w:val="left" w:pos="788"/>
                <w:tab w:val="left" w:pos="789"/>
              </w:tabs>
              <w:spacing w:line="225" w:lineRule="exact"/>
              <w:ind w:hanging="721"/>
              <w:rPr>
                <w:sz w:val="20"/>
              </w:rPr>
            </w:pPr>
            <w:r>
              <w:rPr>
                <w:sz w:val="20"/>
              </w:rPr>
              <w:t xml:space="preserve">Daftar </w:t>
            </w:r>
            <w:proofErr w:type="spellStart"/>
            <w:r>
              <w:rPr>
                <w:sz w:val="20"/>
              </w:rPr>
              <w:t>Kursus</w:t>
            </w:r>
            <w:proofErr w:type="spellEnd"/>
          </w:p>
          <w:p w14:paraId="0CDB04D6" w14:textId="77777777" w:rsidR="00771762" w:rsidRDefault="006A4A96">
            <w:pPr>
              <w:pStyle w:val="TableParagraph"/>
              <w:numPr>
                <w:ilvl w:val="0"/>
                <w:numId w:val="2"/>
              </w:numPr>
              <w:tabs>
                <w:tab w:val="left" w:pos="788"/>
                <w:tab w:val="left" w:pos="789"/>
              </w:tabs>
              <w:spacing w:line="213" w:lineRule="exact"/>
              <w:ind w:hanging="721"/>
              <w:rPr>
                <w:sz w:val="20"/>
              </w:rPr>
            </w:pPr>
            <w:proofErr w:type="spellStart"/>
            <w:r>
              <w:rPr>
                <w:sz w:val="20"/>
              </w:rPr>
              <w:t>Ulang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atapelajaran</w:t>
            </w:r>
            <w:proofErr w:type="spellEnd"/>
          </w:p>
        </w:tc>
        <w:tc>
          <w:tcPr>
            <w:tcW w:w="1244" w:type="dxa"/>
          </w:tcPr>
          <w:p w14:paraId="495534F2" w14:textId="77777777" w:rsidR="00771762" w:rsidRDefault="006A4A96">
            <w:pPr>
              <w:pStyle w:val="TableParagraph"/>
              <w:spacing w:line="225" w:lineRule="exact"/>
              <w:ind w:left="154"/>
              <w:rPr>
                <w:sz w:val="20"/>
              </w:rPr>
            </w:pPr>
            <w:r>
              <w:rPr>
                <w:sz w:val="20"/>
              </w:rPr>
              <w:t>‘HW’</w:t>
            </w:r>
          </w:p>
          <w:p w14:paraId="64DD1263" w14:textId="77777777" w:rsidR="00771762" w:rsidRDefault="006A4A96">
            <w:pPr>
              <w:pStyle w:val="TableParagraph"/>
              <w:spacing w:line="213" w:lineRule="exact"/>
              <w:ind w:left="154"/>
              <w:rPr>
                <w:sz w:val="20"/>
              </w:rPr>
            </w:pPr>
            <w:r>
              <w:rPr>
                <w:sz w:val="20"/>
              </w:rPr>
              <w:t>‘HS’</w:t>
            </w:r>
          </w:p>
        </w:tc>
        <w:tc>
          <w:tcPr>
            <w:tcW w:w="3412" w:type="dxa"/>
          </w:tcPr>
          <w:p w14:paraId="10173E14" w14:textId="77777777" w:rsidR="00771762" w:rsidRDefault="006A4A96">
            <w:pPr>
              <w:pStyle w:val="TableParagraph"/>
              <w:numPr>
                <w:ilvl w:val="0"/>
                <w:numId w:val="1"/>
              </w:numPr>
              <w:tabs>
                <w:tab w:val="left" w:pos="1070"/>
                <w:tab w:val="left" w:pos="1071"/>
              </w:tabs>
              <w:spacing w:line="225" w:lineRule="exact"/>
              <w:ind w:hanging="721"/>
              <w:rPr>
                <w:sz w:val="20"/>
              </w:rPr>
            </w:pPr>
            <w:proofErr w:type="spellStart"/>
            <w:r>
              <w:rPr>
                <w:sz w:val="20"/>
              </w:rPr>
              <w:t>Hadir</w:t>
            </w:r>
            <w:proofErr w:type="spellEnd"/>
            <w:r>
              <w:rPr>
                <w:spacing w:val="-8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Wajib</w:t>
            </w:r>
            <w:proofErr w:type="spellEnd"/>
          </w:p>
          <w:p w14:paraId="66B53E22" w14:textId="77777777" w:rsidR="00771762" w:rsidRDefault="006A4A96">
            <w:pPr>
              <w:pStyle w:val="TableParagraph"/>
              <w:numPr>
                <w:ilvl w:val="0"/>
                <w:numId w:val="1"/>
              </w:numPr>
              <w:tabs>
                <w:tab w:val="left" w:pos="1070"/>
                <w:tab w:val="left" w:pos="1071"/>
              </w:tabs>
              <w:spacing w:line="213" w:lineRule="exact"/>
              <w:ind w:hanging="721"/>
              <w:rPr>
                <w:sz w:val="20"/>
              </w:rPr>
            </w:pPr>
            <w:proofErr w:type="spellStart"/>
            <w:r>
              <w:rPr>
                <w:sz w:val="20"/>
              </w:rPr>
              <w:t>Hadir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ahaja</w:t>
            </w:r>
          </w:p>
        </w:tc>
      </w:tr>
      <w:tr w:rsidR="00771762" w14:paraId="722BFDEB" w14:textId="77777777">
        <w:trPr>
          <w:trHeight w:val="227"/>
        </w:trPr>
        <w:tc>
          <w:tcPr>
            <w:tcW w:w="519" w:type="dxa"/>
          </w:tcPr>
          <w:p w14:paraId="5492282E" w14:textId="77777777" w:rsidR="00771762" w:rsidRDefault="006A4A96">
            <w:pPr>
              <w:pStyle w:val="TableParagraph"/>
              <w:spacing w:line="208" w:lineRule="exact"/>
              <w:ind w:left="50"/>
              <w:rPr>
                <w:sz w:val="20"/>
              </w:rPr>
            </w:pPr>
            <w:r>
              <w:rPr>
                <w:sz w:val="20"/>
              </w:rPr>
              <w:t>‘UG’</w:t>
            </w:r>
          </w:p>
        </w:tc>
        <w:tc>
          <w:tcPr>
            <w:tcW w:w="2794" w:type="dxa"/>
          </w:tcPr>
          <w:p w14:paraId="061C55EA" w14:textId="77777777" w:rsidR="00771762" w:rsidRDefault="006A4A96">
            <w:pPr>
              <w:pStyle w:val="TableParagraph"/>
              <w:tabs>
                <w:tab w:val="left" w:pos="788"/>
              </w:tabs>
              <w:spacing w:line="208" w:lineRule="exact"/>
              <w:ind w:left="68"/>
              <w:rPr>
                <w:sz w:val="20"/>
              </w:rPr>
            </w:pPr>
            <w:r>
              <w:rPr>
                <w:sz w:val="20"/>
              </w:rPr>
              <w:t>-</w:t>
            </w:r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Ulang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Gred</w:t>
            </w:r>
            <w:proofErr w:type="spellEnd"/>
          </w:p>
        </w:tc>
        <w:tc>
          <w:tcPr>
            <w:tcW w:w="1244" w:type="dxa"/>
          </w:tcPr>
          <w:p w14:paraId="0818A663" w14:textId="77777777" w:rsidR="00771762" w:rsidRDefault="006A4A96">
            <w:pPr>
              <w:pStyle w:val="TableParagraph"/>
              <w:spacing w:line="208" w:lineRule="exact"/>
              <w:ind w:left="154"/>
              <w:rPr>
                <w:sz w:val="20"/>
              </w:rPr>
            </w:pPr>
            <w:r>
              <w:rPr>
                <w:sz w:val="20"/>
              </w:rPr>
              <w:t>‘HWUM’</w:t>
            </w:r>
          </w:p>
        </w:tc>
        <w:tc>
          <w:tcPr>
            <w:tcW w:w="3412" w:type="dxa"/>
          </w:tcPr>
          <w:p w14:paraId="34B3D62B" w14:textId="77777777" w:rsidR="00771762" w:rsidRDefault="006A4A96">
            <w:pPr>
              <w:pStyle w:val="TableParagraph"/>
              <w:tabs>
                <w:tab w:val="left" w:pos="1070"/>
              </w:tabs>
              <w:spacing w:line="208" w:lineRule="exact"/>
              <w:ind w:left="350"/>
              <w:rPr>
                <w:sz w:val="20"/>
              </w:rPr>
            </w:pPr>
            <w:r>
              <w:rPr>
                <w:sz w:val="20"/>
              </w:rPr>
              <w:t>-</w:t>
            </w:r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Hadi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Wajib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Ulang</w:t>
            </w:r>
            <w:proofErr w:type="spellEnd"/>
            <w:r>
              <w:rPr>
                <w:spacing w:val="-1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ursus</w:t>
            </w:r>
            <w:proofErr w:type="spellEnd"/>
          </w:p>
        </w:tc>
      </w:tr>
    </w:tbl>
    <w:p w14:paraId="1CB91975" w14:textId="77777777" w:rsidR="00771762" w:rsidRDefault="00771762">
      <w:pPr>
        <w:pStyle w:val="BodyText"/>
        <w:spacing w:before="6"/>
        <w:rPr>
          <w:sz w:val="22"/>
        </w:rPr>
      </w:pPr>
    </w:p>
    <w:tbl>
      <w:tblPr>
        <w:tblW w:w="0" w:type="auto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3"/>
        <w:gridCol w:w="427"/>
        <w:gridCol w:w="432"/>
        <w:gridCol w:w="427"/>
        <w:gridCol w:w="432"/>
        <w:gridCol w:w="427"/>
        <w:gridCol w:w="432"/>
        <w:gridCol w:w="427"/>
        <w:gridCol w:w="432"/>
        <w:gridCol w:w="494"/>
        <w:gridCol w:w="499"/>
        <w:gridCol w:w="499"/>
        <w:gridCol w:w="494"/>
        <w:gridCol w:w="499"/>
        <w:gridCol w:w="494"/>
        <w:gridCol w:w="499"/>
        <w:gridCol w:w="494"/>
        <w:gridCol w:w="499"/>
        <w:gridCol w:w="494"/>
        <w:gridCol w:w="1574"/>
      </w:tblGrid>
      <w:tr w:rsidR="00771762" w14:paraId="47960D8B" w14:textId="77777777">
        <w:trPr>
          <w:trHeight w:val="326"/>
        </w:trPr>
        <w:tc>
          <w:tcPr>
            <w:tcW w:w="533" w:type="dxa"/>
            <w:shd w:val="clear" w:color="auto" w:fill="BEBEBE"/>
          </w:tcPr>
          <w:p w14:paraId="0412655D" w14:textId="77777777" w:rsidR="00771762" w:rsidRDefault="006A4A96">
            <w:pPr>
              <w:pStyle w:val="TableParagraph"/>
              <w:spacing w:before="70"/>
              <w:ind w:left="112" w:right="112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BIL</w:t>
            </w:r>
          </w:p>
        </w:tc>
        <w:tc>
          <w:tcPr>
            <w:tcW w:w="3436" w:type="dxa"/>
            <w:gridSpan w:val="8"/>
            <w:shd w:val="clear" w:color="auto" w:fill="BEBEBE"/>
          </w:tcPr>
          <w:p w14:paraId="50C75BAE" w14:textId="77777777" w:rsidR="00771762" w:rsidRDefault="006A4A96">
            <w:pPr>
              <w:pStyle w:val="TableParagraph"/>
              <w:spacing w:before="70"/>
              <w:ind w:left="1154" w:right="1156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KOD KURSUS</w:t>
            </w:r>
          </w:p>
        </w:tc>
        <w:tc>
          <w:tcPr>
            <w:tcW w:w="993" w:type="dxa"/>
            <w:gridSpan w:val="2"/>
            <w:shd w:val="clear" w:color="auto" w:fill="BEBEBE"/>
          </w:tcPr>
          <w:p w14:paraId="0B14F336" w14:textId="77777777" w:rsidR="00771762" w:rsidRDefault="006A4A96">
            <w:pPr>
              <w:pStyle w:val="TableParagraph"/>
              <w:spacing w:before="70"/>
              <w:ind w:left="221"/>
              <w:rPr>
                <w:b/>
                <w:sz w:val="16"/>
              </w:rPr>
            </w:pPr>
            <w:r>
              <w:rPr>
                <w:b/>
                <w:sz w:val="16"/>
              </w:rPr>
              <w:t>PUSAT</w:t>
            </w:r>
          </w:p>
        </w:tc>
        <w:tc>
          <w:tcPr>
            <w:tcW w:w="993" w:type="dxa"/>
            <w:gridSpan w:val="2"/>
            <w:shd w:val="clear" w:color="auto" w:fill="BEBEBE"/>
          </w:tcPr>
          <w:p w14:paraId="3DC31FA8" w14:textId="77777777" w:rsidR="00771762" w:rsidRDefault="006A4A96">
            <w:pPr>
              <w:pStyle w:val="TableParagraph"/>
              <w:spacing w:before="70"/>
              <w:ind w:left="111"/>
              <w:rPr>
                <w:b/>
                <w:sz w:val="16"/>
              </w:rPr>
            </w:pPr>
            <w:r>
              <w:rPr>
                <w:b/>
                <w:sz w:val="16"/>
              </w:rPr>
              <w:t>SEKSYEN</w:t>
            </w:r>
          </w:p>
        </w:tc>
        <w:tc>
          <w:tcPr>
            <w:tcW w:w="1986" w:type="dxa"/>
            <w:gridSpan w:val="4"/>
            <w:shd w:val="clear" w:color="auto" w:fill="BEBEBE"/>
          </w:tcPr>
          <w:p w14:paraId="01A23CFD" w14:textId="77777777" w:rsidR="00771762" w:rsidRDefault="006A4A96">
            <w:pPr>
              <w:pStyle w:val="TableParagraph"/>
              <w:spacing w:before="70"/>
              <w:ind w:left="650" w:right="646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STATUS</w:t>
            </w:r>
          </w:p>
        </w:tc>
        <w:tc>
          <w:tcPr>
            <w:tcW w:w="993" w:type="dxa"/>
            <w:gridSpan w:val="2"/>
            <w:shd w:val="clear" w:color="auto" w:fill="BEBEBE"/>
          </w:tcPr>
          <w:p w14:paraId="480A57ED" w14:textId="77777777" w:rsidR="00771762" w:rsidRDefault="006A4A96">
            <w:pPr>
              <w:pStyle w:val="TableParagraph"/>
              <w:spacing w:before="70"/>
              <w:ind w:left="199"/>
              <w:rPr>
                <w:b/>
                <w:sz w:val="16"/>
              </w:rPr>
            </w:pPr>
            <w:r>
              <w:rPr>
                <w:b/>
                <w:sz w:val="16"/>
              </w:rPr>
              <w:t>KREDIT</w:t>
            </w:r>
          </w:p>
        </w:tc>
        <w:tc>
          <w:tcPr>
            <w:tcW w:w="1574" w:type="dxa"/>
            <w:shd w:val="clear" w:color="auto" w:fill="BEBEBE"/>
          </w:tcPr>
          <w:p w14:paraId="4FDC0AC5" w14:textId="77777777" w:rsidR="00771762" w:rsidRDefault="006A4A96">
            <w:pPr>
              <w:pStyle w:val="TableParagraph"/>
              <w:spacing w:before="70"/>
              <w:ind w:left="401"/>
              <w:rPr>
                <w:b/>
                <w:sz w:val="16"/>
              </w:rPr>
            </w:pPr>
            <w:r>
              <w:rPr>
                <w:b/>
                <w:sz w:val="16"/>
              </w:rPr>
              <w:t>CATATAN</w:t>
            </w:r>
          </w:p>
        </w:tc>
      </w:tr>
      <w:tr w:rsidR="00771762" w14:paraId="1F8249BD" w14:textId="77777777">
        <w:trPr>
          <w:trHeight w:val="373"/>
        </w:trPr>
        <w:tc>
          <w:tcPr>
            <w:tcW w:w="533" w:type="dxa"/>
          </w:tcPr>
          <w:p w14:paraId="62926F80" w14:textId="77777777" w:rsidR="00771762" w:rsidRDefault="006A4A96">
            <w:pPr>
              <w:pStyle w:val="TableParagraph"/>
              <w:spacing w:before="66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27" w:type="dxa"/>
          </w:tcPr>
          <w:p w14:paraId="26CC71D2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S</w:t>
            </w:r>
          </w:p>
        </w:tc>
        <w:tc>
          <w:tcPr>
            <w:tcW w:w="432" w:type="dxa"/>
          </w:tcPr>
          <w:p w14:paraId="0C37437C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S</w:t>
            </w:r>
          </w:p>
        </w:tc>
        <w:tc>
          <w:tcPr>
            <w:tcW w:w="427" w:type="dxa"/>
          </w:tcPr>
          <w:p w14:paraId="3F249662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432" w:type="dxa"/>
          </w:tcPr>
          <w:p w14:paraId="79A9F920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E</w:t>
            </w:r>
          </w:p>
        </w:tc>
        <w:tc>
          <w:tcPr>
            <w:tcW w:w="427" w:type="dxa"/>
          </w:tcPr>
          <w:p w14:paraId="08C7446D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32" w:type="dxa"/>
          </w:tcPr>
          <w:p w14:paraId="5F98D08E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427" w:type="dxa"/>
          </w:tcPr>
          <w:p w14:paraId="0485B1F4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432" w:type="dxa"/>
          </w:tcPr>
          <w:p w14:paraId="1808935E" w14:textId="77777777" w:rsidR="00771762" w:rsidRDefault="006A4A96">
            <w:pPr>
              <w:pStyle w:val="TableParagraph"/>
              <w:spacing w:before="66"/>
              <w:ind w:left="106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494" w:type="dxa"/>
          </w:tcPr>
          <w:p w14:paraId="1C0A39B1" w14:textId="77777777" w:rsidR="00771762" w:rsidRDefault="006A4A96">
            <w:pPr>
              <w:pStyle w:val="TableParagraph"/>
              <w:spacing w:before="66"/>
              <w:ind w:left="12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99" w:type="dxa"/>
          </w:tcPr>
          <w:p w14:paraId="4F540C26" w14:textId="77777777" w:rsidR="00771762" w:rsidRDefault="006A4A96">
            <w:pPr>
              <w:pStyle w:val="TableParagraph"/>
              <w:spacing w:before="66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99" w:type="dxa"/>
          </w:tcPr>
          <w:p w14:paraId="6662E744" w14:textId="77777777" w:rsidR="00771762" w:rsidRDefault="006A4A96">
            <w:pPr>
              <w:pStyle w:val="TableParagraph"/>
              <w:spacing w:before="66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4" w:type="dxa"/>
          </w:tcPr>
          <w:p w14:paraId="7B4F1742" w14:textId="77777777" w:rsidR="00771762" w:rsidRDefault="006A4A96">
            <w:pPr>
              <w:pStyle w:val="TableParagraph"/>
              <w:spacing w:before="66"/>
              <w:ind w:left="193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99" w:type="dxa"/>
          </w:tcPr>
          <w:p w14:paraId="243C2CF9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339618CF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20429A90" w14:textId="77777777" w:rsidR="00771762" w:rsidRDefault="006A4A96">
            <w:pPr>
              <w:pStyle w:val="TableParagraph"/>
              <w:spacing w:before="66"/>
              <w:ind w:left="6"/>
              <w:jc w:val="center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494" w:type="dxa"/>
          </w:tcPr>
          <w:p w14:paraId="3630463A" w14:textId="77777777" w:rsidR="00771762" w:rsidRDefault="006A4A96">
            <w:pPr>
              <w:pStyle w:val="TableParagraph"/>
              <w:spacing w:before="66"/>
              <w:ind w:left="18"/>
              <w:jc w:val="center"/>
              <w:rPr>
                <w:sz w:val="20"/>
              </w:rPr>
            </w:pPr>
            <w:r>
              <w:rPr>
                <w:sz w:val="20"/>
              </w:rPr>
              <w:t>T</w:t>
            </w:r>
          </w:p>
        </w:tc>
        <w:tc>
          <w:tcPr>
            <w:tcW w:w="499" w:type="dxa"/>
          </w:tcPr>
          <w:p w14:paraId="7502F695" w14:textId="77777777" w:rsidR="00771762" w:rsidRDefault="006A4A96">
            <w:pPr>
              <w:pStyle w:val="TableParagraph"/>
              <w:spacing w:before="66"/>
              <w:ind w:left="194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4" w:type="dxa"/>
          </w:tcPr>
          <w:p w14:paraId="0DBAB854" w14:textId="77777777" w:rsidR="00771762" w:rsidRDefault="006A4A96">
            <w:pPr>
              <w:pStyle w:val="TableParagraph"/>
              <w:spacing w:before="66"/>
              <w:ind w:left="17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574" w:type="dxa"/>
          </w:tcPr>
          <w:p w14:paraId="4F3E2E47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71762" w14:paraId="4267CDF4" w14:textId="77777777">
        <w:trPr>
          <w:trHeight w:val="373"/>
        </w:trPr>
        <w:tc>
          <w:tcPr>
            <w:tcW w:w="533" w:type="dxa"/>
          </w:tcPr>
          <w:p w14:paraId="6453995F" w14:textId="77777777" w:rsidR="00771762" w:rsidRDefault="006A4A96">
            <w:pPr>
              <w:pStyle w:val="TableParagraph"/>
              <w:spacing w:before="66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27" w:type="dxa"/>
          </w:tcPr>
          <w:p w14:paraId="762FB6D0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S</w:t>
            </w:r>
          </w:p>
        </w:tc>
        <w:tc>
          <w:tcPr>
            <w:tcW w:w="432" w:type="dxa"/>
          </w:tcPr>
          <w:p w14:paraId="1F853995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E</w:t>
            </w:r>
          </w:p>
        </w:tc>
        <w:tc>
          <w:tcPr>
            <w:tcW w:w="427" w:type="dxa"/>
          </w:tcPr>
          <w:p w14:paraId="54FED1E2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432" w:type="dxa"/>
          </w:tcPr>
          <w:p w14:paraId="4EC6B340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427" w:type="dxa"/>
          </w:tcPr>
          <w:p w14:paraId="37D78A86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32" w:type="dxa"/>
          </w:tcPr>
          <w:p w14:paraId="62E9FC36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427" w:type="dxa"/>
          </w:tcPr>
          <w:p w14:paraId="457D9309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32" w:type="dxa"/>
          </w:tcPr>
          <w:p w14:paraId="7D7E9DED" w14:textId="77777777" w:rsidR="00771762" w:rsidRDefault="006A4A96">
            <w:pPr>
              <w:pStyle w:val="TableParagraph"/>
              <w:spacing w:before="66"/>
              <w:ind w:left="106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94" w:type="dxa"/>
          </w:tcPr>
          <w:p w14:paraId="7D7D8F3F" w14:textId="77777777" w:rsidR="00771762" w:rsidRDefault="006A4A96">
            <w:pPr>
              <w:pStyle w:val="TableParagraph"/>
              <w:spacing w:before="66"/>
              <w:ind w:left="12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99" w:type="dxa"/>
          </w:tcPr>
          <w:p w14:paraId="54ED515B" w14:textId="77777777" w:rsidR="00771762" w:rsidRDefault="006A4A96">
            <w:pPr>
              <w:pStyle w:val="TableParagraph"/>
              <w:spacing w:before="66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99" w:type="dxa"/>
          </w:tcPr>
          <w:p w14:paraId="2F56F86F" w14:textId="77777777" w:rsidR="00771762" w:rsidRDefault="006A4A96">
            <w:pPr>
              <w:pStyle w:val="TableParagraph"/>
              <w:spacing w:before="66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4" w:type="dxa"/>
          </w:tcPr>
          <w:p w14:paraId="36859523" w14:textId="77777777" w:rsidR="00771762" w:rsidRDefault="006A4A96">
            <w:pPr>
              <w:pStyle w:val="TableParagraph"/>
              <w:spacing w:before="66"/>
              <w:ind w:left="193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99" w:type="dxa"/>
          </w:tcPr>
          <w:p w14:paraId="3DB73F40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3A02446E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0408030F" w14:textId="77777777" w:rsidR="00771762" w:rsidRDefault="006A4A96">
            <w:pPr>
              <w:pStyle w:val="TableParagraph"/>
              <w:spacing w:before="66"/>
              <w:ind w:left="6"/>
              <w:jc w:val="center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494" w:type="dxa"/>
          </w:tcPr>
          <w:p w14:paraId="426A1AC9" w14:textId="77777777" w:rsidR="00771762" w:rsidRDefault="006A4A96">
            <w:pPr>
              <w:pStyle w:val="TableParagraph"/>
              <w:spacing w:before="66"/>
              <w:ind w:left="18"/>
              <w:jc w:val="center"/>
              <w:rPr>
                <w:sz w:val="20"/>
              </w:rPr>
            </w:pPr>
            <w:r>
              <w:rPr>
                <w:sz w:val="20"/>
              </w:rPr>
              <w:t>T</w:t>
            </w:r>
          </w:p>
        </w:tc>
        <w:tc>
          <w:tcPr>
            <w:tcW w:w="499" w:type="dxa"/>
          </w:tcPr>
          <w:p w14:paraId="7B925DAB" w14:textId="77777777" w:rsidR="00771762" w:rsidRDefault="006A4A96">
            <w:pPr>
              <w:pStyle w:val="TableParagraph"/>
              <w:spacing w:before="66"/>
              <w:ind w:left="194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4" w:type="dxa"/>
          </w:tcPr>
          <w:p w14:paraId="3920625B" w14:textId="77777777" w:rsidR="00771762" w:rsidRDefault="006A4A96">
            <w:pPr>
              <w:pStyle w:val="TableParagraph"/>
              <w:spacing w:before="66"/>
              <w:ind w:left="17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574" w:type="dxa"/>
          </w:tcPr>
          <w:p w14:paraId="2A6A1301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71762" w14:paraId="7018A699" w14:textId="77777777">
        <w:trPr>
          <w:trHeight w:val="373"/>
        </w:trPr>
        <w:tc>
          <w:tcPr>
            <w:tcW w:w="533" w:type="dxa"/>
          </w:tcPr>
          <w:p w14:paraId="2354D326" w14:textId="77777777" w:rsidR="00771762" w:rsidRDefault="006A4A96">
            <w:pPr>
              <w:pStyle w:val="TableParagraph"/>
              <w:spacing w:before="66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427" w:type="dxa"/>
          </w:tcPr>
          <w:p w14:paraId="0835138D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S</w:t>
            </w:r>
          </w:p>
        </w:tc>
        <w:tc>
          <w:tcPr>
            <w:tcW w:w="432" w:type="dxa"/>
          </w:tcPr>
          <w:p w14:paraId="773BCB48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E</w:t>
            </w:r>
          </w:p>
        </w:tc>
        <w:tc>
          <w:tcPr>
            <w:tcW w:w="427" w:type="dxa"/>
          </w:tcPr>
          <w:p w14:paraId="4BF278CD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432" w:type="dxa"/>
          </w:tcPr>
          <w:p w14:paraId="30111CD3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427" w:type="dxa"/>
          </w:tcPr>
          <w:p w14:paraId="1B8BA804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32" w:type="dxa"/>
          </w:tcPr>
          <w:p w14:paraId="57B9615E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27" w:type="dxa"/>
          </w:tcPr>
          <w:p w14:paraId="7DD92AA9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32" w:type="dxa"/>
          </w:tcPr>
          <w:p w14:paraId="0F469B98" w14:textId="77777777" w:rsidR="00771762" w:rsidRDefault="006A4A96">
            <w:pPr>
              <w:pStyle w:val="TableParagraph"/>
              <w:spacing w:before="66"/>
              <w:ind w:left="106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94" w:type="dxa"/>
          </w:tcPr>
          <w:p w14:paraId="22CBD5FC" w14:textId="77777777" w:rsidR="00771762" w:rsidRDefault="006A4A96">
            <w:pPr>
              <w:pStyle w:val="TableParagraph"/>
              <w:spacing w:before="66"/>
              <w:ind w:left="12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99" w:type="dxa"/>
          </w:tcPr>
          <w:p w14:paraId="00DCEE21" w14:textId="77777777" w:rsidR="00771762" w:rsidRDefault="006A4A96">
            <w:pPr>
              <w:pStyle w:val="TableParagraph"/>
              <w:spacing w:before="66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99" w:type="dxa"/>
          </w:tcPr>
          <w:p w14:paraId="36A829B4" w14:textId="77777777" w:rsidR="00771762" w:rsidRDefault="006A4A96">
            <w:pPr>
              <w:pStyle w:val="TableParagraph"/>
              <w:spacing w:before="66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4" w:type="dxa"/>
          </w:tcPr>
          <w:p w14:paraId="6C549D54" w14:textId="77777777" w:rsidR="00771762" w:rsidRDefault="006A4A96">
            <w:pPr>
              <w:pStyle w:val="TableParagraph"/>
              <w:spacing w:before="66"/>
              <w:ind w:left="193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99" w:type="dxa"/>
          </w:tcPr>
          <w:p w14:paraId="05249B00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685B0FA9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0874BD3C" w14:textId="77777777" w:rsidR="00771762" w:rsidRDefault="006A4A96">
            <w:pPr>
              <w:pStyle w:val="TableParagraph"/>
              <w:spacing w:before="66"/>
              <w:ind w:left="6"/>
              <w:jc w:val="center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494" w:type="dxa"/>
          </w:tcPr>
          <w:p w14:paraId="018C5D6C" w14:textId="77777777" w:rsidR="00771762" w:rsidRDefault="006A4A96">
            <w:pPr>
              <w:pStyle w:val="TableParagraph"/>
              <w:spacing w:before="66"/>
              <w:ind w:left="18"/>
              <w:jc w:val="center"/>
              <w:rPr>
                <w:sz w:val="20"/>
              </w:rPr>
            </w:pPr>
            <w:r>
              <w:rPr>
                <w:sz w:val="20"/>
              </w:rPr>
              <w:t>T</w:t>
            </w:r>
          </w:p>
        </w:tc>
        <w:tc>
          <w:tcPr>
            <w:tcW w:w="499" w:type="dxa"/>
          </w:tcPr>
          <w:p w14:paraId="00E8BBAD" w14:textId="77777777" w:rsidR="00771762" w:rsidRDefault="006A4A96">
            <w:pPr>
              <w:pStyle w:val="TableParagraph"/>
              <w:spacing w:before="66"/>
              <w:ind w:left="194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4" w:type="dxa"/>
          </w:tcPr>
          <w:p w14:paraId="7B747B3E" w14:textId="77777777" w:rsidR="00771762" w:rsidRDefault="006A4A96">
            <w:pPr>
              <w:pStyle w:val="TableParagraph"/>
              <w:spacing w:before="66"/>
              <w:ind w:left="17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574" w:type="dxa"/>
          </w:tcPr>
          <w:p w14:paraId="3EA8E2FC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71762" w14:paraId="75BB0347" w14:textId="77777777">
        <w:trPr>
          <w:trHeight w:val="374"/>
        </w:trPr>
        <w:tc>
          <w:tcPr>
            <w:tcW w:w="533" w:type="dxa"/>
          </w:tcPr>
          <w:p w14:paraId="7CBC3F9A" w14:textId="77777777" w:rsidR="00771762" w:rsidRDefault="006A4A96">
            <w:pPr>
              <w:pStyle w:val="TableParagraph"/>
              <w:spacing w:before="66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427" w:type="dxa"/>
          </w:tcPr>
          <w:p w14:paraId="5CE0F93F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S</w:t>
            </w:r>
          </w:p>
        </w:tc>
        <w:tc>
          <w:tcPr>
            <w:tcW w:w="432" w:type="dxa"/>
          </w:tcPr>
          <w:p w14:paraId="3DC6BAEE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E</w:t>
            </w:r>
          </w:p>
        </w:tc>
        <w:tc>
          <w:tcPr>
            <w:tcW w:w="427" w:type="dxa"/>
          </w:tcPr>
          <w:p w14:paraId="0BFE1C86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432" w:type="dxa"/>
          </w:tcPr>
          <w:p w14:paraId="2E98EEE9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427" w:type="dxa"/>
          </w:tcPr>
          <w:p w14:paraId="3C123D42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32" w:type="dxa"/>
          </w:tcPr>
          <w:p w14:paraId="22C4D3F0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27" w:type="dxa"/>
          </w:tcPr>
          <w:p w14:paraId="7403522F" w14:textId="77777777" w:rsidR="00771762" w:rsidRDefault="006A4A96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32" w:type="dxa"/>
          </w:tcPr>
          <w:p w14:paraId="3E74D786" w14:textId="77777777" w:rsidR="00771762" w:rsidRDefault="006A4A96">
            <w:pPr>
              <w:pStyle w:val="TableParagraph"/>
              <w:spacing w:before="66"/>
              <w:ind w:left="106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494" w:type="dxa"/>
          </w:tcPr>
          <w:p w14:paraId="237D12A9" w14:textId="77777777" w:rsidR="00771762" w:rsidRDefault="006A4A96">
            <w:pPr>
              <w:pStyle w:val="TableParagraph"/>
              <w:spacing w:before="66"/>
              <w:ind w:left="12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99" w:type="dxa"/>
          </w:tcPr>
          <w:p w14:paraId="1041B537" w14:textId="77777777" w:rsidR="00771762" w:rsidRDefault="006A4A96">
            <w:pPr>
              <w:pStyle w:val="TableParagraph"/>
              <w:spacing w:before="66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99" w:type="dxa"/>
          </w:tcPr>
          <w:p w14:paraId="43D1ADF6" w14:textId="77777777" w:rsidR="00771762" w:rsidRDefault="006A4A96">
            <w:pPr>
              <w:pStyle w:val="TableParagraph"/>
              <w:spacing w:before="66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4" w:type="dxa"/>
          </w:tcPr>
          <w:p w14:paraId="5E0B8BEF" w14:textId="77777777" w:rsidR="00771762" w:rsidRDefault="006A4A96">
            <w:pPr>
              <w:pStyle w:val="TableParagraph"/>
              <w:spacing w:before="66"/>
              <w:ind w:left="193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99" w:type="dxa"/>
          </w:tcPr>
          <w:p w14:paraId="7C043A4B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493D53B8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50C19914" w14:textId="77777777" w:rsidR="00771762" w:rsidRDefault="006A4A96">
            <w:pPr>
              <w:pStyle w:val="TableParagraph"/>
              <w:spacing w:before="66"/>
              <w:ind w:left="6"/>
              <w:jc w:val="center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494" w:type="dxa"/>
          </w:tcPr>
          <w:p w14:paraId="2E1A68F0" w14:textId="77777777" w:rsidR="00771762" w:rsidRDefault="006A4A96">
            <w:pPr>
              <w:pStyle w:val="TableParagraph"/>
              <w:spacing w:before="66"/>
              <w:ind w:left="18"/>
              <w:jc w:val="center"/>
              <w:rPr>
                <w:sz w:val="20"/>
              </w:rPr>
            </w:pPr>
            <w:r>
              <w:rPr>
                <w:sz w:val="20"/>
              </w:rPr>
              <w:t>T</w:t>
            </w:r>
          </w:p>
        </w:tc>
        <w:tc>
          <w:tcPr>
            <w:tcW w:w="499" w:type="dxa"/>
          </w:tcPr>
          <w:p w14:paraId="46387C67" w14:textId="77777777" w:rsidR="00771762" w:rsidRDefault="006A4A96">
            <w:pPr>
              <w:pStyle w:val="TableParagraph"/>
              <w:spacing w:before="66"/>
              <w:ind w:left="194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4" w:type="dxa"/>
          </w:tcPr>
          <w:p w14:paraId="0009649F" w14:textId="77777777" w:rsidR="00771762" w:rsidRDefault="006A4A96">
            <w:pPr>
              <w:pStyle w:val="TableParagraph"/>
              <w:spacing w:before="66"/>
              <w:ind w:left="17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574" w:type="dxa"/>
          </w:tcPr>
          <w:p w14:paraId="0365DC24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71762" w14:paraId="78E1D1D0" w14:textId="77777777">
        <w:trPr>
          <w:trHeight w:val="373"/>
        </w:trPr>
        <w:tc>
          <w:tcPr>
            <w:tcW w:w="533" w:type="dxa"/>
          </w:tcPr>
          <w:p w14:paraId="2279BD1D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7" w:type="dxa"/>
          </w:tcPr>
          <w:p w14:paraId="3358CECA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" w:type="dxa"/>
          </w:tcPr>
          <w:p w14:paraId="7101D945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7" w:type="dxa"/>
          </w:tcPr>
          <w:p w14:paraId="6EF92D9D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" w:type="dxa"/>
          </w:tcPr>
          <w:p w14:paraId="6857E27C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7" w:type="dxa"/>
          </w:tcPr>
          <w:p w14:paraId="0E989208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" w:type="dxa"/>
          </w:tcPr>
          <w:p w14:paraId="0E26EE5D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7" w:type="dxa"/>
          </w:tcPr>
          <w:p w14:paraId="069314C5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" w:type="dxa"/>
          </w:tcPr>
          <w:p w14:paraId="539078C5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6876080A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131F45BF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31C36942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30A9DDA6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7FA8E684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0DA06585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5D6353B1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468E85DE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64B263F2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2AB13400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74" w:type="dxa"/>
          </w:tcPr>
          <w:p w14:paraId="6B24ABDB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71762" w14:paraId="41FC006F" w14:textId="77777777">
        <w:trPr>
          <w:trHeight w:val="373"/>
        </w:trPr>
        <w:tc>
          <w:tcPr>
            <w:tcW w:w="533" w:type="dxa"/>
          </w:tcPr>
          <w:p w14:paraId="0A3B1014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7" w:type="dxa"/>
          </w:tcPr>
          <w:p w14:paraId="16E477F4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" w:type="dxa"/>
          </w:tcPr>
          <w:p w14:paraId="55DA9751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7" w:type="dxa"/>
          </w:tcPr>
          <w:p w14:paraId="3DEBE9CC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" w:type="dxa"/>
          </w:tcPr>
          <w:p w14:paraId="1E751C1D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7" w:type="dxa"/>
          </w:tcPr>
          <w:p w14:paraId="0DC458AF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" w:type="dxa"/>
          </w:tcPr>
          <w:p w14:paraId="408AE460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7" w:type="dxa"/>
          </w:tcPr>
          <w:p w14:paraId="2B68168F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" w:type="dxa"/>
          </w:tcPr>
          <w:p w14:paraId="53364410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63DE0B07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5859F6FD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0E6533E3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5B843520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79F6E629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0FE8B56C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6D84B3E4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16F632DC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7E09CD4D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591609B1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74" w:type="dxa"/>
          </w:tcPr>
          <w:p w14:paraId="3D7EBBEB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71762" w14:paraId="37B697B8" w14:textId="77777777">
        <w:trPr>
          <w:trHeight w:val="373"/>
        </w:trPr>
        <w:tc>
          <w:tcPr>
            <w:tcW w:w="7941" w:type="dxa"/>
            <w:gridSpan w:val="17"/>
          </w:tcPr>
          <w:p w14:paraId="7BA988E6" w14:textId="77777777" w:rsidR="00771762" w:rsidRDefault="006A4A96">
            <w:pPr>
              <w:pStyle w:val="TableParagraph"/>
              <w:spacing w:before="66"/>
              <w:ind w:left="3844"/>
              <w:rPr>
                <w:sz w:val="20"/>
              </w:rPr>
            </w:pPr>
            <w:proofErr w:type="spellStart"/>
            <w:r>
              <w:rPr>
                <w:sz w:val="20"/>
              </w:rPr>
              <w:t>Jumlah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redit</w:t>
            </w:r>
            <w:proofErr w:type="spellEnd"/>
            <w:r>
              <w:rPr>
                <w:sz w:val="20"/>
              </w:rPr>
              <w:t xml:space="preserve"> (</w:t>
            </w:r>
            <w:proofErr w:type="spellStart"/>
            <w:r>
              <w:rPr>
                <w:sz w:val="20"/>
              </w:rPr>
              <w:t>Tida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ermasu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ursus</w:t>
            </w:r>
            <w:proofErr w:type="spellEnd"/>
            <w:r>
              <w:rPr>
                <w:sz w:val="20"/>
              </w:rPr>
              <w:t xml:space="preserve"> “HS”)</w:t>
            </w:r>
          </w:p>
        </w:tc>
        <w:tc>
          <w:tcPr>
            <w:tcW w:w="499" w:type="dxa"/>
          </w:tcPr>
          <w:p w14:paraId="31F5D2F2" w14:textId="77777777" w:rsidR="00771762" w:rsidRDefault="006A4A96">
            <w:pPr>
              <w:pStyle w:val="TableParagraph"/>
              <w:spacing w:before="66"/>
              <w:ind w:left="194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94" w:type="dxa"/>
          </w:tcPr>
          <w:p w14:paraId="3EAA5D43" w14:textId="77777777" w:rsidR="00771762" w:rsidRDefault="006A4A96">
            <w:pPr>
              <w:pStyle w:val="TableParagraph"/>
              <w:spacing w:before="66"/>
              <w:ind w:left="17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574" w:type="dxa"/>
            <w:shd w:val="clear" w:color="auto" w:fill="BEBEBE"/>
          </w:tcPr>
          <w:p w14:paraId="28C8BAE4" w14:textId="77777777" w:rsidR="00771762" w:rsidRDefault="007717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72E72DFB" w14:textId="77777777" w:rsidR="00771762" w:rsidRDefault="00771762">
      <w:pPr>
        <w:pStyle w:val="BodyText"/>
        <w:spacing w:before="8"/>
        <w:rPr>
          <w:sz w:val="6"/>
        </w:rPr>
      </w:pPr>
    </w:p>
    <w:p w14:paraId="29DBE29B" w14:textId="77777777" w:rsidR="00771762" w:rsidRDefault="00D80B05">
      <w:pPr>
        <w:pStyle w:val="Heading1"/>
        <w:spacing w:after="23"/>
        <w:ind w:right="9241"/>
      </w:pPr>
      <w:r>
        <w:pict w14:anchorId="42B76A14">
          <v:shape id="_x0000_s1063" type="#_x0000_t202" style="position:absolute;left:0;text-align:left;margin-left:125.65pt;margin-top:6.55pt;width:433.1pt;height:18.75pt;z-index:251671552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</w:tblGrid>
                  <w:tr w:rsidR="00771762" w14:paraId="63D244D5" w14:textId="77777777" w:rsidTr="006A4A96">
                    <w:trPr>
                      <w:trHeight w:val="345"/>
                    </w:trPr>
                    <w:tc>
                      <w:tcPr>
                        <w:tcW w:w="312" w:type="dxa"/>
                        <w:vAlign w:val="center"/>
                      </w:tcPr>
                      <w:p w14:paraId="09155D70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3AE5354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1BF757D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90B0A2F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47929BBE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E6DACBA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0883A35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752DC689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8267A51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72F5BB3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6EDDDFFB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50E6870F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6D8336D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F39A26F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01193AE5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FF50A01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68DA5A7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318BC13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16F41EE3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E51B937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03B4927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4D720C4C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B4EA31E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2D471C5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B1D4B10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1DD57D02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2297831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BF4A7B3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</w:tr>
                </w:tbl>
                <w:p w14:paraId="14A7922C" w14:textId="77777777" w:rsidR="00771762" w:rsidRDefault="0077176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6A4A96">
        <w:t xml:space="preserve">Alamat </w:t>
      </w:r>
      <w:proofErr w:type="spellStart"/>
      <w:r w:rsidR="006A4A96">
        <w:t>surat</w:t>
      </w:r>
      <w:proofErr w:type="spellEnd"/>
      <w:r w:rsidR="006A4A96">
        <w:t xml:space="preserve">- </w:t>
      </w:r>
      <w:proofErr w:type="spellStart"/>
      <w:r w:rsidR="006A4A96">
        <w:t>menyurat</w:t>
      </w:r>
      <w:proofErr w:type="spellEnd"/>
    </w:p>
    <w:tbl>
      <w:tblPr>
        <w:tblW w:w="0" w:type="auto"/>
        <w:tblInd w:w="166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307"/>
        <w:gridCol w:w="307"/>
        <w:gridCol w:w="307"/>
        <w:gridCol w:w="312"/>
        <w:gridCol w:w="307"/>
        <w:gridCol w:w="307"/>
        <w:gridCol w:w="312"/>
        <w:gridCol w:w="307"/>
        <w:gridCol w:w="307"/>
        <w:gridCol w:w="307"/>
        <w:gridCol w:w="312"/>
        <w:gridCol w:w="307"/>
        <w:gridCol w:w="307"/>
        <w:gridCol w:w="312"/>
        <w:gridCol w:w="307"/>
        <w:gridCol w:w="307"/>
        <w:gridCol w:w="307"/>
        <w:gridCol w:w="312"/>
        <w:gridCol w:w="307"/>
        <w:gridCol w:w="307"/>
        <w:gridCol w:w="312"/>
        <w:gridCol w:w="307"/>
        <w:gridCol w:w="307"/>
        <w:gridCol w:w="307"/>
        <w:gridCol w:w="312"/>
        <w:gridCol w:w="307"/>
        <w:gridCol w:w="307"/>
      </w:tblGrid>
      <w:tr w:rsidR="00771762" w14:paraId="01DB5013" w14:textId="77777777" w:rsidTr="006A4A96">
        <w:trPr>
          <w:trHeight w:val="345"/>
        </w:trPr>
        <w:tc>
          <w:tcPr>
            <w:tcW w:w="312" w:type="dxa"/>
            <w:vAlign w:val="center"/>
          </w:tcPr>
          <w:p w14:paraId="739127DA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22B2C458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3F23180B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405E410D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7AF26E81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41864273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56B00BB8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3ABE78CC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382CF39D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2F8AAF25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766DE180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7070DB24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3493E6CB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2909D72F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7990ECF4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47DF4666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5B9C9756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2166A7BE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7A3DF445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35D0E983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2A9B168A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1ABC7EB5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4C559FAC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0BDB72FD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7CD6FDCB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5ED34330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69C57EBF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589C5E52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</w:tr>
    </w:tbl>
    <w:p w14:paraId="559BAC09" w14:textId="77777777" w:rsidR="00771762" w:rsidRDefault="00771762">
      <w:pPr>
        <w:pStyle w:val="BodyText"/>
        <w:spacing w:before="9" w:after="1"/>
        <w:rPr>
          <w:b/>
          <w:sz w:val="15"/>
        </w:rPr>
      </w:pPr>
    </w:p>
    <w:tbl>
      <w:tblPr>
        <w:tblW w:w="0" w:type="auto"/>
        <w:tblInd w:w="166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307"/>
        <w:gridCol w:w="307"/>
        <w:gridCol w:w="307"/>
        <w:gridCol w:w="312"/>
        <w:gridCol w:w="307"/>
        <w:gridCol w:w="307"/>
        <w:gridCol w:w="312"/>
        <w:gridCol w:w="307"/>
        <w:gridCol w:w="307"/>
        <w:gridCol w:w="307"/>
        <w:gridCol w:w="312"/>
        <w:gridCol w:w="307"/>
        <w:gridCol w:w="307"/>
        <w:gridCol w:w="312"/>
        <w:gridCol w:w="307"/>
        <w:gridCol w:w="307"/>
        <w:gridCol w:w="307"/>
        <w:gridCol w:w="312"/>
        <w:gridCol w:w="307"/>
        <w:gridCol w:w="307"/>
        <w:gridCol w:w="312"/>
        <w:gridCol w:w="307"/>
        <w:gridCol w:w="307"/>
        <w:gridCol w:w="307"/>
        <w:gridCol w:w="312"/>
        <w:gridCol w:w="307"/>
        <w:gridCol w:w="307"/>
      </w:tblGrid>
      <w:tr w:rsidR="00771762" w14:paraId="67E121D9" w14:textId="77777777" w:rsidTr="006A4A96">
        <w:trPr>
          <w:trHeight w:val="345"/>
        </w:trPr>
        <w:tc>
          <w:tcPr>
            <w:tcW w:w="312" w:type="dxa"/>
            <w:vAlign w:val="center"/>
          </w:tcPr>
          <w:p w14:paraId="5023CBE2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08517C30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3916042C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1CAAD172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6031C480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704C4447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38E45992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2B4D0098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441C96CB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17D1BFD7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64B969A1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38162D1D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45CD9364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7A9C45B5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582B1D8C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09197A2D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3170BC8E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4CFE73DE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58AFF525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715C830D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051C782C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303AD992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5CB9889C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54BAA8F4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17F08224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00BD6F55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7E64B198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77FE0A61" w14:textId="77777777" w:rsidR="00771762" w:rsidRPr="00D80B05" w:rsidRDefault="00771762" w:rsidP="006A4A96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</w:tr>
    </w:tbl>
    <w:p w14:paraId="42DC705A" w14:textId="77777777" w:rsidR="00771762" w:rsidRDefault="00771762">
      <w:pPr>
        <w:pStyle w:val="BodyText"/>
        <w:spacing w:before="11"/>
        <w:rPr>
          <w:b/>
          <w:sz w:val="16"/>
        </w:rPr>
      </w:pPr>
    </w:p>
    <w:p w14:paraId="1DCF0377" w14:textId="77777777" w:rsidR="00771762" w:rsidRDefault="00771762">
      <w:pPr>
        <w:rPr>
          <w:sz w:val="16"/>
        </w:rPr>
        <w:sectPr w:rsidR="00771762">
          <w:type w:val="continuous"/>
          <w:pgSz w:w="12240" w:h="15840"/>
          <w:pgMar w:top="620" w:right="620" w:bottom="0" w:left="860" w:header="720" w:footer="720" w:gutter="0"/>
          <w:cols w:space="720"/>
        </w:sectPr>
      </w:pPr>
    </w:p>
    <w:p w14:paraId="29C4ACBF" w14:textId="77777777" w:rsidR="00771762" w:rsidRDefault="00D80B05">
      <w:pPr>
        <w:spacing w:before="95" w:line="672" w:lineRule="auto"/>
        <w:ind w:left="220" w:right="21"/>
        <w:rPr>
          <w:b/>
          <w:sz w:val="20"/>
        </w:rPr>
      </w:pPr>
      <w:r>
        <w:pict w14:anchorId="116D66CC">
          <v:shape id="_x0000_s1062" type="#_x0000_t202" style="position:absolute;left:0;text-align:left;margin-left:125.65pt;margin-top:2.25pt;width:78.4pt;height:18.75pt;z-index:251672576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07"/>
                    <w:gridCol w:w="312"/>
                    <w:gridCol w:w="307"/>
                    <w:gridCol w:w="307"/>
                    <w:gridCol w:w="312"/>
                  </w:tblGrid>
                  <w:tr w:rsidR="00771762" w14:paraId="7EBB10A1" w14:textId="77777777" w:rsidTr="006A4A96">
                    <w:trPr>
                      <w:trHeight w:val="345"/>
                    </w:trPr>
                    <w:tc>
                      <w:tcPr>
                        <w:tcW w:w="307" w:type="dxa"/>
                        <w:vAlign w:val="center"/>
                      </w:tcPr>
                      <w:p w14:paraId="2C30CF6F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6792AD5D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111B30A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F0E297A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7D59F28D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</w:tr>
                </w:tbl>
                <w:p w14:paraId="6979ED64" w14:textId="77777777" w:rsidR="00771762" w:rsidRDefault="0077176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proofErr w:type="spellStart"/>
      <w:r w:rsidR="006A4A96">
        <w:rPr>
          <w:b/>
          <w:sz w:val="20"/>
        </w:rPr>
        <w:t>Poskod</w:t>
      </w:r>
      <w:proofErr w:type="spellEnd"/>
      <w:r w:rsidR="006A4A96">
        <w:rPr>
          <w:b/>
          <w:sz w:val="20"/>
        </w:rPr>
        <w:t xml:space="preserve"> Negeri</w:t>
      </w:r>
    </w:p>
    <w:p w14:paraId="7923DDEB" w14:textId="77777777" w:rsidR="00771762" w:rsidRDefault="006A4A96">
      <w:pPr>
        <w:spacing w:before="95"/>
        <w:ind w:left="2922"/>
        <w:rPr>
          <w:b/>
          <w:sz w:val="20"/>
        </w:rPr>
      </w:pPr>
      <w:r>
        <w:br w:type="column"/>
      </w:r>
      <w:r>
        <w:rPr>
          <w:b/>
          <w:sz w:val="20"/>
        </w:rPr>
        <w:t>Bandar</w:t>
      </w:r>
    </w:p>
    <w:p w14:paraId="70058BF6" w14:textId="77777777" w:rsidR="00771762" w:rsidRDefault="00771762">
      <w:pPr>
        <w:rPr>
          <w:sz w:val="20"/>
        </w:rPr>
        <w:sectPr w:rsidR="00771762">
          <w:type w:val="continuous"/>
          <w:pgSz w:w="12240" w:h="15840"/>
          <w:pgMar w:top="620" w:right="620" w:bottom="0" w:left="860" w:header="720" w:footer="720" w:gutter="0"/>
          <w:cols w:num="2" w:space="720" w:equalWidth="0">
            <w:col w:w="984" w:space="456"/>
            <w:col w:w="9320"/>
          </w:cols>
        </w:sectPr>
      </w:pPr>
    </w:p>
    <w:p w14:paraId="1FD7457E" w14:textId="77777777" w:rsidR="00771762" w:rsidRDefault="00D80B05">
      <w:pPr>
        <w:pStyle w:val="BodyText"/>
        <w:tabs>
          <w:tab w:val="left" w:pos="7861"/>
        </w:tabs>
        <w:spacing w:before="142"/>
        <w:ind w:left="220"/>
      </w:pPr>
      <w:r>
        <w:pict w14:anchorId="2D0D584F">
          <v:rect id="_x0000_s1061" style="position:absolute;left:0;text-align:left;margin-left:466.8pt;margin-top:-66.55pt;width:15.35pt;height:18pt;z-index:-252913664;mso-position-horizontal-relative:page" stroked="f">
            <w10:wrap anchorx="page"/>
          </v:rect>
        </w:pict>
      </w:r>
      <w:r>
        <w:pict w14:anchorId="74018B03">
          <v:group id="_x0000_s1044" style="position:absolute;left:0;text-align:left;margin-left:24pt;margin-top:24pt;width:564pt;height:744pt;z-index:-252912640;mso-position-horizontal-relative:page;mso-position-vertical-relative:page" coordorigin="480,480" coordsize="11280,1488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60" type="#_x0000_t75" style="position:absolute;left:480;top:480;width:116;height:116">
              <v:imagedata r:id="rId6" o:title=""/>
            </v:shape>
            <v:rect id="_x0000_s1059" style="position:absolute;left:595;top:480;width:11050;height:29" fillcolor="#bfbfbf" stroked="f"/>
            <v:rect id="_x0000_s1058" style="position:absolute;left:595;top:508;width:11050;height:58" fillcolor="#5f5f5f" stroked="f"/>
            <v:rect id="_x0000_s1057" style="position:absolute;left:595;top:566;width:11050;height:29" fillcolor="black" stroked="f"/>
            <v:shape id="_x0000_s1056" type="#_x0000_t75" style="position:absolute;left:11644;top:480;width:116;height:116">
              <v:imagedata r:id="rId7" o:title=""/>
            </v:shape>
            <v:rect id="_x0000_s1055" style="position:absolute;left:480;top:595;width:29;height:14650" fillcolor="#bfbfbf" stroked="f"/>
            <v:rect id="_x0000_s1054" style="position:absolute;left:508;top:595;width:58;height:14650" fillcolor="#5f5f5f" stroked="f"/>
            <v:rect id="_x0000_s1053" style="position:absolute;left:566;top:595;width:29;height:14650" fillcolor="black" stroked="f"/>
            <v:rect id="_x0000_s1052" style="position:absolute;left:11731;top:595;width:29;height:14650" fillcolor="#bfbfbf" stroked="f"/>
            <v:rect id="_x0000_s1051" style="position:absolute;left:11673;top:595;width:58;height:14650" fillcolor="#5f5f5f" stroked="f"/>
            <v:rect id="_x0000_s1050" style="position:absolute;left:11644;top:595;width:29;height:14650" fillcolor="black" stroked="f"/>
            <v:shape id="_x0000_s1049" type="#_x0000_t75" style="position:absolute;left:480;top:15244;width:116;height:116">
              <v:imagedata r:id="rId8" o:title=""/>
            </v:shape>
            <v:rect id="_x0000_s1048" style="position:absolute;left:595;top:15331;width:11050;height:29" fillcolor="#bfbfbf" stroked="f"/>
            <v:rect id="_x0000_s1047" style="position:absolute;left:595;top:15273;width:11050;height:58" fillcolor="#5f5f5f" stroked="f"/>
            <v:rect id="_x0000_s1046" style="position:absolute;left:595;top:15244;width:11050;height:29" fillcolor="black" stroked="f"/>
            <v:shape id="_x0000_s1045" type="#_x0000_t75" style="position:absolute;left:11644;top:15244;width:116;height:116">
              <v:imagedata r:id="rId9" o:title=""/>
            </v:shape>
            <w10:wrap anchorx="page" anchory="page"/>
          </v:group>
        </w:pict>
      </w:r>
      <w:r>
        <w:pict w14:anchorId="7A3EFAC1">
          <v:shape id="_x0000_s1043" type="#_x0000_t202" style="position:absolute;left:0;text-align:left;margin-left:327.5pt;margin-top:-66.9pt;width:231.25pt;height:18.75pt;z-index:25167360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9"/>
                    <w:gridCol w:w="309"/>
                    <w:gridCol w:w="307"/>
                    <w:gridCol w:w="283"/>
                    <w:gridCol w:w="307"/>
                    <w:gridCol w:w="307"/>
                    <w:gridCol w:w="312"/>
                    <w:gridCol w:w="307"/>
                  </w:tblGrid>
                  <w:tr w:rsidR="00771762" w14:paraId="19605C43" w14:textId="77777777" w:rsidTr="006A4A96">
                    <w:trPr>
                      <w:trHeight w:val="345"/>
                    </w:trPr>
                    <w:tc>
                      <w:tcPr>
                        <w:tcW w:w="307" w:type="dxa"/>
                        <w:vAlign w:val="center"/>
                      </w:tcPr>
                      <w:p w14:paraId="423CE187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4A4D807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3300522B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E5D1C5B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51595A4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681A9276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E71A98F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9" w:type="dxa"/>
                        <w:tcBorders>
                          <w:right w:val="single" w:sz="8" w:space="0" w:color="000000"/>
                        </w:tcBorders>
                        <w:vAlign w:val="center"/>
                      </w:tcPr>
                      <w:p w14:paraId="4982B3FB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9" w:type="dxa"/>
                        <w:tcBorders>
                          <w:left w:val="single" w:sz="8" w:space="0" w:color="000000"/>
                        </w:tcBorders>
                        <w:vAlign w:val="center"/>
                      </w:tcPr>
                      <w:p w14:paraId="363F86A4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E1D0EFB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283" w:type="dxa"/>
                        <w:vAlign w:val="center"/>
                      </w:tcPr>
                      <w:p w14:paraId="7BD47F02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219690A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3DF5B1B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6AB6F6AB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821F27D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</w:tr>
                </w:tbl>
                <w:p w14:paraId="20C02852" w14:textId="77777777" w:rsidR="00771762" w:rsidRDefault="0077176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pict w14:anchorId="5D26CA4D">
          <v:shape id="_x0000_s1042" type="#_x0000_t202" style="position:absolute;left:0;text-align:left;margin-left:125.65pt;margin-top:-36.45pt;width:155.4pt;height:18.75pt;z-index:251674624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</w:tblGrid>
                  <w:tr w:rsidR="00771762" w14:paraId="6CD8BA3E" w14:textId="77777777" w:rsidTr="006A4A96">
                    <w:trPr>
                      <w:trHeight w:val="345"/>
                    </w:trPr>
                    <w:tc>
                      <w:tcPr>
                        <w:tcW w:w="307" w:type="dxa"/>
                        <w:vAlign w:val="center"/>
                      </w:tcPr>
                      <w:p w14:paraId="16036929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1BE610A1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6418B5F2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308ED5E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2886EA91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AE19816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B9474E9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2955DE38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E3AE06F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3C0F737" w14:textId="77777777" w:rsidR="00771762" w:rsidRPr="00D80B05" w:rsidRDefault="00771762" w:rsidP="006A4A96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</w:tr>
                </w:tbl>
                <w:p w14:paraId="516DBE61" w14:textId="77777777" w:rsidR="00771762" w:rsidRDefault="0077176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6A4A96">
        <w:t xml:space="preserve">Saya </w:t>
      </w:r>
      <w:proofErr w:type="spellStart"/>
      <w:r w:rsidR="006A4A96">
        <w:t>ingin</w:t>
      </w:r>
      <w:proofErr w:type="spellEnd"/>
      <w:r w:rsidR="006A4A96">
        <w:t xml:space="preserve"> </w:t>
      </w:r>
      <w:proofErr w:type="spellStart"/>
      <w:r w:rsidR="006A4A96">
        <w:t>mendaftar</w:t>
      </w:r>
      <w:proofErr w:type="spellEnd"/>
      <w:r w:rsidR="006A4A96">
        <w:t xml:space="preserve"> </w:t>
      </w:r>
      <w:proofErr w:type="spellStart"/>
      <w:r w:rsidR="006A4A96">
        <w:t>kursus</w:t>
      </w:r>
      <w:proofErr w:type="spellEnd"/>
      <w:r w:rsidR="006A4A96">
        <w:t xml:space="preserve"> yang </w:t>
      </w:r>
      <w:proofErr w:type="spellStart"/>
      <w:r w:rsidR="006A4A96">
        <w:t>tersebut</w:t>
      </w:r>
      <w:proofErr w:type="spellEnd"/>
      <w:r w:rsidR="006A4A96">
        <w:rPr>
          <w:spacing w:val="-18"/>
        </w:rPr>
        <w:t xml:space="preserve"> </w:t>
      </w:r>
      <w:r w:rsidR="006A4A96">
        <w:t>di</w:t>
      </w:r>
      <w:r w:rsidR="006A4A96">
        <w:rPr>
          <w:spacing w:val="4"/>
        </w:rPr>
        <w:t xml:space="preserve"> </w:t>
      </w:r>
      <w:proofErr w:type="spellStart"/>
      <w:r w:rsidR="006A4A96">
        <w:t>atas</w:t>
      </w:r>
      <w:proofErr w:type="spellEnd"/>
      <w:r w:rsidR="006A4A96">
        <w:tab/>
      </w:r>
      <w:proofErr w:type="spellStart"/>
      <w:r w:rsidR="006A4A96">
        <w:t>Disahkan</w:t>
      </w:r>
      <w:proofErr w:type="spellEnd"/>
      <w:r w:rsidR="006A4A96">
        <w:t xml:space="preserve"> oleh</w:t>
      </w:r>
    </w:p>
    <w:p w14:paraId="2091C69F" w14:textId="77777777" w:rsidR="00771762" w:rsidRDefault="00771762">
      <w:pPr>
        <w:pStyle w:val="BodyText"/>
      </w:pPr>
    </w:p>
    <w:p w14:paraId="137D7F0E" w14:textId="77777777" w:rsidR="00771762" w:rsidRDefault="00771762">
      <w:pPr>
        <w:pStyle w:val="BodyText"/>
      </w:pPr>
    </w:p>
    <w:p w14:paraId="508005E4" w14:textId="77777777" w:rsidR="00771762" w:rsidRDefault="00771762">
      <w:pPr>
        <w:pStyle w:val="BodyText"/>
      </w:pPr>
    </w:p>
    <w:p w14:paraId="5A6ED272" w14:textId="77777777" w:rsidR="00771762" w:rsidRDefault="00D80B05">
      <w:pPr>
        <w:pStyle w:val="BodyText"/>
        <w:spacing w:before="5"/>
        <w:rPr>
          <w:sz w:val="15"/>
        </w:rPr>
      </w:pPr>
      <w:r>
        <w:pict w14:anchorId="342BE67B">
          <v:group id="_x0000_s1033" style="position:absolute;margin-left:54pt;margin-top:10.85pt;width:261.3pt;height:.65pt;z-index:-251658240;mso-wrap-distance-left:0;mso-wrap-distance-right:0;mso-position-horizontal-relative:page" coordorigin="1080,217" coordsize="5226,13">
            <v:line id="_x0000_s1041" style="position:absolute" from="1080,224" to="1965,224" strokeweight=".22361mm"/>
            <v:line id="_x0000_s1040" style="position:absolute" from="1968,224" to="2633,224" strokeweight=".22361mm"/>
            <v:line id="_x0000_s1039" style="position:absolute" from="2636,224" to="3300,224" strokeweight=".22361mm"/>
            <v:line id="_x0000_s1038" style="position:absolute" from="3303,224" to="3967,224" strokeweight=".22361mm"/>
            <v:line id="_x0000_s1037" style="position:absolute" from="3971,224" to="4635,224" strokeweight=".22361mm"/>
            <v:line id="_x0000_s1036" style="position:absolute" from="4638,224" to="5302,224" strokeweight=".22361mm"/>
            <v:line id="_x0000_s1035" style="position:absolute" from="5306,224" to="5970,224" strokeweight=".22361mm"/>
            <v:line id="_x0000_s1034" style="position:absolute" from="5973,224" to="6306,224" strokeweight=".22361mm"/>
            <w10:wrap type="topAndBottom" anchorx="page"/>
          </v:group>
        </w:pict>
      </w:r>
      <w:r>
        <w:pict w14:anchorId="1335D5DA">
          <v:group id="_x0000_s1026" style="position:absolute;margin-left:369.1pt;margin-top:10.85pt;width:200.1pt;height:.65pt;z-index:-251657216;mso-wrap-distance-left:0;mso-wrap-distance-right:0;mso-position-horizontal-relative:page" coordorigin="7382,217" coordsize="4002,13">
            <v:line id="_x0000_s1032" style="position:absolute" from="7382,224" to="8268,224" strokeweight=".22361mm"/>
            <v:line id="_x0000_s1031" style="position:absolute" from="8271,224" to="8935,224" strokeweight=".22361mm"/>
            <v:line id="_x0000_s1030" style="position:absolute" from="8938,224" to="9602,224" strokeweight=".22361mm"/>
            <v:line id="_x0000_s1029" style="position:absolute" from="9606,224" to="10270,224" strokeweight=".22361mm"/>
            <v:line id="_x0000_s1028" style="position:absolute" from="10273,224" to="10937,224" strokeweight=".22361mm"/>
            <v:line id="_x0000_s1027" style="position:absolute" from="10941,224" to="11384,224" strokeweight=".22361mm"/>
            <w10:wrap type="topAndBottom" anchorx="page"/>
          </v:group>
        </w:pict>
      </w:r>
    </w:p>
    <w:p w14:paraId="688C385A" w14:textId="77777777" w:rsidR="00771762" w:rsidRDefault="006A4A96">
      <w:pPr>
        <w:pStyle w:val="BodyText"/>
        <w:tabs>
          <w:tab w:val="left" w:pos="7026"/>
        </w:tabs>
        <w:spacing w:line="201" w:lineRule="exact"/>
        <w:ind w:left="1482"/>
      </w:pPr>
      <w:r>
        <w:t>(</w:t>
      </w:r>
      <w:proofErr w:type="spellStart"/>
      <w:r>
        <w:t>Tandatangan</w:t>
      </w:r>
      <w:proofErr w:type="spellEnd"/>
      <w:r>
        <w:rPr>
          <w:spacing w:val="-6"/>
        </w:rPr>
        <w:t xml:space="preserve"> </w:t>
      </w:r>
      <w:proofErr w:type="spellStart"/>
      <w:r>
        <w:t>Mahasiswa</w:t>
      </w:r>
      <w:proofErr w:type="spellEnd"/>
      <w:r>
        <w:t>)</w:t>
      </w:r>
      <w:r>
        <w:tab/>
        <w:t>(</w:t>
      </w:r>
      <w:proofErr w:type="spellStart"/>
      <w:r>
        <w:t>Tandatangan</w:t>
      </w:r>
      <w:proofErr w:type="spellEnd"/>
      <w:r>
        <w:t xml:space="preserve"> </w:t>
      </w:r>
      <w:proofErr w:type="spellStart"/>
      <w:r>
        <w:t>Penyelaras</w:t>
      </w:r>
      <w:proofErr w:type="spellEnd"/>
      <w:r>
        <w:rPr>
          <w:spacing w:val="-5"/>
        </w:rPr>
        <w:t xml:space="preserve"> </w:t>
      </w:r>
      <w:r>
        <w:t>Program)</w:t>
      </w:r>
    </w:p>
    <w:p w14:paraId="665AC5D6" w14:textId="77777777" w:rsidR="00771762" w:rsidRDefault="006A4A96">
      <w:pPr>
        <w:pStyle w:val="BodyText"/>
        <w:tabs>
          <w:tab w:val="left" w:pos="10626"/>
        </w:tabs>
        <w:spacing w:line="228" w:lineRule="exact"/>
        <w:ind w:left="6522"/>
      </w:pPr>
      <w:r>
        <w:t xml:space="preserve">Nama </w:t>
      </w:r>
      <w:proofErr w:type="gramStart"/>
      <w:r>
        <w:t xml:space="preserve"> </w:t>
      </w:r>
      <w:r>
        <w:rPr>
          <w:spacing w:val="18"/>
        </w:rPr>
        <w:t xml:space="preserve"> </w:t>
      </w:r>
      <w:r>
        <w:t>:</w:t>
      </w:r>
      <w:proofErr w:type="gramEnd"/>
      <w:r>
        <w:rPr>
          <w:spacing w:val="3"/>
        </w:rPr>
        <w:t xml:space="preserve"> </w:t>
      </w:r>
      <w:r>
        <w:rPr>
          <w:u w:val="single"/>
        </w:rPr>
        <w:t xml:space="preserve"> </w:t>
      </w:r>
      <w:r w:rsidRPr="00D80B05">
        <w:rPr>
          <w:sz w:val="24"/>
          <w:szCs w:val="24"/>
          <w:u w:val="single"/>
        </w:rPr>
        <w:tab/>
      </w:r>
    </w:p>
    <w:p w14:paraId="43648739" w14:textId="77777777" w:rsidR="00771762" w:rsidRDefault="00771762">
      <w:pPr>
        <w:pStyle w:val="BodyText"/>
        <w:spacing w:before="9"/>
        <w:rPr>
          <w:sz w:val="11"/>
        </w:rPr>
      </w:pPr>
    </w:p>
    <w:p w14:paraId="02A45F71" w14:textId="77777777" w:rsidR="00771762" w:rsidRDefault="006A4A96">
      <w:pPr>
        <w:pStyle w:val="BodyText"/>
        <w:tabs>
          <w:tab w:val="left" w:pos="10626"/>
        </w:tabs>
        <w:spacing w:before="95"/>
        <w:ind w:left="6522"/>
      </w:pPr>
      <w:r>
        <w:t xml:space="preserve">No. </w:t>
      </w:r>
      <w:proofErr w:type="gramStart"/>
      <w:r>
        <w:t>Tel</w:t>
      </w:r>
      <w:r>
        <w:rPr>
          <w:spacing w:val="15"/>
        </w:rPr>
        <w:t xml:space="preserve"> </w:t>
      </w:r>
      <w:r>
        <w:t>:</w:t>
      </w:r>
      <w:proofErr w:type="gramEnd"/>
      <w:r>
        <w:rPr>
          <w:spacing w:val="3"/>
        </w:rPr>
        <w:t xml:space="preserve"> </w:t>
      </w:r>
      <w:r>
        <w:rPr>
          <w:u w:val="single"/>
        </w:rPr>
        <w:t xml:space="preserve"> </w:t>
      </w:r>
      <w:r w:rsidRPr="00D80B05">
        <w:rPr>
          <w:sz w:val="24"/>
          <w:szCs w:val="24"/>
          <w:u w:val="single"/>
        </w:rPr>
        <w:tab/>
      </w:r>
    </w:p>
    <w:p w14:paraId="76EE1B55" w14:textId="77777777" w:rsidR="00771762" w:rsidRDefault="00771762">
      <w:pPr>
        <w:pStyle w:val="BodyText"/>
        <w:spacing w:before="9"/>
        <w:rPr>
          <w:sz w:val="11"/>
        </w:rPr>
      </w:pPr>
    </w:p>
    <w:p w14:paraId="279B8F4F" w14:textId="77777777" w:rsidR="00771762" w:rsidRDefault="006A4A96">
      <w:pPr>
        <w:pStyle w:val="BodyText"/>
        <w:tabs>
          <w:tab w:val="left" w:pos="1482"/>
          <w:tab w:val="left" w:pos="5423"/>
          <w:tab w:val="left" w:pos="6522"/>
          <w:tab w:val="left" w:pos="10626"/>
        </w:tabs>
        <w:spacing w:before="95"/>
        <w:ind w:left="220"/>
      </w:pPr>
      <w:r>
        <w:t>Tarikh</w:t>
      </w:r>
      <w:r>
        <w:tab/>
        <w:t>:</w:t>
      </w:r>
      <w:r>
        <w:rPr>
          <w:u w:val="single"/>
        </w:rPr>
        <w:t xml:space="preserve"> </w:t>
      </w:r>
      <w:r w:rsidRPr="00D80B05">
        <w:rPr>
          <w:sz w:val="24"/>
          <w:szCs w:val="24"/>
          <w:u w:val="single"/>
        </w:rPr>
        <w:tab/>
      </w:r>
      <w:r>
        <w:tab/>
      </w:r>
      <w:proofErr w:type="gramStart"/>
      <w:r>
        <w:t xml:space="preserve">Tarikh </w:t>
      </w:r>
      <w:r>
        <w:rPr>
          <w:spacing w:val="51"/>
        </w:rPr>
        <w:t xml:space="preserve"> </w:t>
      </w:r>
      <w:r>
        <w:t>:</w:t>
      </w:r>
      <w:proofErr w:type="gramEnd"/>
      <w:r>
        <w:rPr>
          <w:spacing w:val="3"/>
        </w:rPr>
        <w:t xml:space="preserve"> </w:t>
      </w:r>
      <w:r>
        <w:rPr>
          <w:u w:val="single"/>
        </w:rPr>
        <w:t xml:space="preserve"> </w:t>
      </w:r>
      <w:r w:rsidRPr="00D80B05">
        <w:rPr>
          <w:sz w:val="24"/>
          <w:szCs w:val="24"/>
          <w:u w:val="single"/>
        </w:rPr>
        <w:tab/>
      </w:r>
    </w:p>
    <w:p w14:paraId="15D584D2" w14:textId="77777777" w:rsidR="00771762" w:rsidRDefault="00771762">
      <w:pPr>
        <w:pStyle w:val="BodyText"/>
      </w:pPr>
    </w:p>
    <w:p w14:paraId="3B552BD4" w14:textId="77777777" w:rsidR="00771762" w:rsidRDefault="00771762">
      <w:pPr>
        <w:pStyle w:val="BodyText"/>
        <w:spacing w:before="7"/>
        <w:rPr>
          <w:sz w:val="19"/>
        </w:rPr>
      </w:pPr>
    </w:p>
    <w:p w14:paraId="4D7F3F0E" w14:textId="77777777" w:rsidR="00771762" w:rsidRDefault="006A4A96">
      <w:pPr>
        <w:tabs>
          <w:tab w:val="left" w:pos="4760"/>
          <w:tab w:val="left" w:pos="8581"/>
        </w:tabs>
        <w:ind w:left="762"/>
        <w:rPr>
          <w:sz w:val="16"/>
        </w:rPr>
      </w:pPr>
      <w:r>
        <w:rPr>
          <w:sz w:val="16"/>
        </w:rPr>
        <w:t xml:space="preserve">Salinan </w:t>
      </w:r>
      <w:proofErr w:type="spellStart"/>
      <w:r>
        <w:rPr>
          <w:sz w:val="16"/>
        </w:rPr>
        <w:t>Putih</w:t>
      </w:r>
      <w:proofErr w:type="spellEnd"/>
      <w:r>
        <w:rPr>
          <w:spacing w:val="-5"/>
          <w:sz w:val="16"/>
        </w:rPr>
        <w:t xml:space="preserve"> </w:t>
      </w:r>
      <w:r>
        <w:rPr>
          <w:sz w:val="16"/>
        </w:rPr>
        <w:t>–</w:t>
      </w:r>
      <w:r>
        <w:rPr>
          <w:spacing w:val="-2"/>
          <w:sz w:val="16"/>
        </w:rPr>
        <w:t xml:space="preserve"> </w:t>
      </w:r>
      <w:r>
        <w:rPr>
          <w:sz w:val="16"/>
        </w:rPr>
        <w:t>SPACE</w:t>
      </w:r>
      <w:r>
        <w:rPr>
          <w:sz w:val="16"/>
        </w:rPr>
        <w:tab/>
        <w:t>Salinan Hijau –</w:t>
      </w:r>
      <w:r>
        <w:rPr>
          <w:spacing w:val="-5"/>
          <w:sz w:val="16"/>
        </w:rPr>
        <w:t xml:space="preserve"> </w:t>
      </w:r>
      <w:proofErr w:type="spellStart"/>
      <w:r>
        <w:rPr>
          <w:sz w:val="16"/>
        </w:rPr>
        <w:t>Fakulti</w:t>
      </w:r>
      <w:proofErr w:type="spellEnd"/>
      <w:r>
        <w:rPr>
          <w:sz w:val="16"/>
        </w:rPr>
        <w:tab/>
        <w:t xml:space="preserve">Salinan </w:t>
      </w:r>
      <w:proofErr w:type="spellStart"/>
      <w:r>
        <w:rPr>
          <w:sz w:val="16"/>
        </w:rPr>
        <w:t>Kuning</w:t>
      </w:r>
      <w:proofErr w:type="spellEnd"/>
      <w:r>
        <w:rPr>
          <w:sz w:val="16"/>
        </w:rPr>
        <w:t xml:space="preserve"> –</w:t>
      </w:r>
      <w:r>
        <w:rPr>
          <w:spacing w:val="-9"/>
          <w:sz w:val="16"/>
        </w:rPr>
        <w:t xml:space="preserve"> </w:t>
      </w:r>
      <w:proofErr w:type="spellStart"/>
      <w:r>
        <w:rPr>
          <w:sz w:val="16"/>
        </w:rPr>
        <w:t>Mahasiswa</w:t>
      </w:r>
      <w:proofErr w:type="spellEnd"/>
    </w:p>
    <w:sectPr w:rsidR="00771762">
      <w:type w:val="continuous"/>
      <w:pgSz w:w="12240" w:h="15840"/>
      <w:pgMar w:top="620" w:right="620" w:bottom="0" w:left="8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CF2C24"/>
    <w:multiLevelType w:val="hybridMultilevel"/>
    <w:tmpl w:val="5832D186"/>
    <w:lvl w:ilvl="0" w:tplc="7EE81F9A">
      <w:numFmt w:val="bullet"/>
      <w:lvlText w:val="-"/>
      <w:lvlJc w:val="left"/>
      <w:pPr>
        <w:ind w:left="788" w:hanging="720"/>
      </w:pPr>
      <w:rPr>
        <w:rFonts w:ascii="Arial" w:eastAsia="Arial" w:hAnsi="Arial" w:cs="Arial" w:hint="default"/>
        <w:w w:val="100"/>
        <w:sz w:val="20"/>
        <w:szCs w:val="20"/>
      </w:rPr>
    </w:lvl>
    <w:lvl w:ilvl="1" w:tplc="975C3692">
      <w:numFmt w:val="bullet"/>
      <w:lvlText w:val="•"/>
      <w:lvlJc w:val="left"/>
      <w:pPr>
        <w:ind w:left="981" w:hanging="720"/>
      </w:pPr>
      <w:rPr>
        <w:rFonts w:hint="default"/>
      </w:rPr>
    </w:lvl>
    <w:lvl w:ilvl="2" w:tplc="09C8C2EC">
      <w:numFmt w:val="bullet"/>
      <w:lvlText w:val="•"/>
      <w:lvlJc w:val="left"/>
      <w:pPr>
        <w:ind w:left="1182" w:hanging="720"/>
      </w:pPr>
      <w:rPr>
        <w:rFonts w:hint="default"/>
      </w:rPr>
    </w:lvl>
    <w:lvl w:ilvl="3" w:tplc="5C5E0B8A">
      <w:numFmt w:val="bullet"/>
      <w:lvlText w:val="•"/>
      <w:lvlJc w:val="left"/>
      <w:pPr>
        <w:ind w:left="1384" w:hanging="720"/>
      </w:pPr>
      <w:rPr>
        <w:rFonts w:hint="default"/>
      </w:rPr>
    </w:lvl>
    <w:lvl w:ilvl="4" w:tplc="02A262B6">
      <w:numFmt w:val="bullet"/>
      <w:lvlText w:val="•"/>
      <w:lvlJc w:val="left"/>
      <w:pPr>
        <w:ind w:left="1585" w:hanging="720"/>
      </w:pPr>
      <w:rPr>
        <w:rFonts w:hint="default"/>
      </w:rPr>
    </w:lvl>
    <w:lvl w:ilvl="5" w:tplc="6144E6EA">
      <w:numFmt w:val="bullet"/>
      <w:lvlText w:val="•"/>
      <w:lvlJc w:val="left"/>
      <w:pPr>
        <w:ind w:left="1787" w:hanging="720"/>
      </w:pPr>
      <w:rPr>
        <w:rFonts w:hint="default"/>
      </w:rPr>
    </w:lvl>
    <w:lvl w:ilvl="6" w:tplc="2A6CDD86">
      <w:numFmt w:val="bullet"/>
      <w:lvlText w:val="•"/>
      <w:lvlJc w:val="left"/>
      <w:pPr>
        <w:ind w:left="1988" w:hanging="720"/>
      </w:pPr>
      <w:rPr>
        <w:rFonts w:hint="default"/>
      </w:rPr>
    </w:lvl>
    <w:lvl w:ilvl="7" w:tplc="F0CE92EE">
      <w:numFmt w:val="bullet"/>
      <w:lvlText w:val="•"/>
      <w:lvlJc w:val="left"/>
      <w:pPr>
        <w:ind w:left="2189" w:hanging="720"/>
      </w:pPr>
      <w:rPr>
        <w:rFonts w:hint="default"/>
      </w:rPr>
    </w:lvl>
    <w:lvl w:ilvl="8" w:tplc="3BB4D264">
      <w:numFmt w:val="bullet"/>
      <w:lvlText w:val="•"/>
      <w:lvlJc w:val="left"/>
      <w:pPr>
        <w:ind w:left="2391" w:hanging="720"/>
      </w:pPr>
      <w:rPr>
        <w:rFonts w:hint="default"/>
      </w:rPr>
    </w:lvl>
  </w:abstractNum>
  <w:abstractNum w:abstractNumId="1" w15:restartNumberingAfterBreak="0">
    <w:nsid w:val="405079FE"/>
    <w:multiLevelType w:val="hybridMultilevel"/>
    <w:tmpl w:val="AE9C162C"/>
    <w:lvl w:ilvl="0" w:tplc="1EC616CC">
      <w:numFmt w:val="bullet"/>
      <w:lvlText w:val="-"/>
      <w:lvlJc w:val="left"/>
      <w:pPr>
        <w:ind w:left="1070" w:hanging="720"/>
      </w:pPr>
      <w:rPr>
        <w:rFonts w:ascii="Arial" w:eastAsia="Arial" w:hAnsi="Arial" w:cs="Arial" w:hint="default"/>
        <w:w w:val="100"/>
        <w:sz w:val="20"/>
        <w:szCs w:val="20"/>
      </w:rPr>
    </w:lvl>
    <w:lvl w:ilvl="1" w:tplc="EEFCB95A">
      <w:numFmt w:val="bullet"/>
      <w:lvlText w:val="•"/>
      <w:lvlJc w:val="left"/>
      <w:pPr>
        <w:ind w:left="1313" w:hanging="720"/>
      </w:pPr>
      <w:rPr>
        <w:rFonts w:hint="default"/>
      </w:rPr>
    </w:lvl>
    <w:lvl w:ilvl="2" w:tplc="50262F98">
      <w:numFmt w:val="bullet"/>
      <w:lvlText w:val="•"/>
      <w:lvlJc w:val="left"/>
      <w:pPr>
        <w:ind w:left="1546" w:hanging="720"/>
      </w:pPr>
      <w:rPr>
        <w:rFonts w:hint="default"/>
      </w:rPr>
    </w:lvl>
    <w:lvl w:ilvl="3" w:tplc="22C8CFF0">
      <w:numFmt w:val="bullet"/>
      <w:lvlText w:val="•"/>
      <w:lvlJc w:val="left"/>
      <w:pPr>
        <w:ind w:left="1779" w:hanging="720"/>
      </w:pPr>
      <w:rPr>
        <w:rFonts w:hint="default"/>
      </w:rPr>
    </w:lvl>
    <w:lvl w:ilvl="4" w:tplc="BF00FDE4">
      <w:numFmt w:val="bullet"/>
      <w:lvlText w:val="•"/>
      <w:lvlJc w:val="left"/>
      <w:pPr>
        <w:ind w:left="2012" w:hanging="720"/>
      </w:pPr>
      <w:rPr>
        <w:rFonts w:hint="default"/>
      </w:rPr>
    </w:lvl>
    <w:lvl w:ilvl="5" w:tplc="C5000C6E">
      <w:numFmt w:val="bullet"/>
      <w:lvlText w:val="•"/>
      <w:lvlJc w:val="left"/>
      <w:pPr>
        <w:ind w:left="2246" w:hanging="720"/>
      </w:pPr>
      <w:rPr>
        <w:rFonts w:hint="default"/>
      </w:rPr>
    </w:lvl>
    <w:lvl w:ilvl="6" w:tplc="43B606E4">
      <w:numFmt w:val="bullet"/>
      <w:lvlText w:val="•"/>
      <w:lvlJc w:val="left"/>
      <w:pPr>
        <w:ind w:left="2479" w:hanging="720"/>
      </w:pPr>
      <w:rPr>
        <w:rFonts w:hint="default"/>
      </w:rPr>
    </w:lvl>
    <w:lvl w:ilvl="7" w:tplc="AECECA7E">
      <w:numFmt w:val="bullet"/>
      <w:lvlText w:val="•"/>
      <w:lvlJc w:val="left"/>
      <w:pPr>
        <w:ind w:left="2712" w:hanging="720"/>
      </w:pPr>
      <w:rPr>
        <w:rFonts w:hint="default"/>
      </w:rPr>
    </w:lvl>
    <w:lvl w:ilvl="8" w:tplc="B7D28122">
      <w:numFmt w:val="bullet"/>
      <w:lvlText w:val="•"/>
      <w:lvlJc w:val="left"/>
      <w:pPr>
        <w:ind w:left="2945" w:hanging="72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MzG3NDQwNTCxsLBQ0lEKTi0uzszPAykwqgUAVt5wtSwAAAA="/>
  </w:docVars>
  <w:rsids>
    <w:rsidRoot w:val="00771762"/>
    <w:rsid w:val="006A4A96"/>
    <w:rsid w:val="00771762"/>
    <w:rsid w:val="00D80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9"/>
    <o:shapelayout v:ext="edit">
      <o:idmap v:ext="edit" data="1"/>
    </o:shapelayout>
  </w:shapeDefaults>
  <w:decimalSymbol w:val="."/>
  <w:listSeparator w:val=","/>
  <w14:docId w14:val="3D3E0041"/>
  <w15:docId w15:val="{E5547CE0-3891-471B-AD18-6D2415A96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5"/>
      <w:ind w:left="22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7</Words>
  <Characters>839</Characters>
  <Application>Microsoft Office Word</Application>
  <DocSecurity>0</DocSecurity>
  <Lines>6</Lines>
  <Paragraphs>1</Paragraphs>
  <ScaleCrop>false</ScaleCrop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rwan Hafizi Kasiman</cp:lastModifiedBy>
  <cp:revision>3</cp:revision>
  <dcterms:created xsi:type="dcterms:W3CDTF">2020-10-11T04:38:00Z</dcterms:created>
  <dcterms:modified xsi:type="dcterms:W3CDTF">2020-10-11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8T00:00:00Z</vt:filetime>
  </property>
  <property fmtid="{D5CDD505-2E9C-101B-9397-08002B2CF9AE}" pid="3" name="LastSaved">
    <vt:filetime>2020-10-08T00:00:00Z</vt:filetime>
  </property>
</Properties>
</file>